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2B3941" w14:paraId="66F50B68" w14:textId="77777777" w:rsidTr="004B4333">
        <w:tc>
          <w:tcPr>
            <w:tcW w:w="3119" w:type="dxa"/>
          </w:tcPr>
          <w:p w14:paraId="47FA20B3" w14:textId="530CC810" w:rsidR="002B3941" w:rsidRDefault="002B3941" w:rsidP="002B3941">
            <w:pPr>
              <w:rPr>
                <w:rFonts w:cs="Times New Roman"/>
                <w:b/>
              </w:rPr>
            </w:pPr>
            <w:r w:rsidRPr="000436DC">
              <w:rPr>
                <w:rFonts w:cs="Times New Roman"/>
                <w:b/>
              </w:rPr>
              <w:t>NOMBRE ESTUDIANTE:</w:t>
            </w:r>
          </w:p>
        </w:tc>
        <w:tc>
          <w:tcPr>
            <w:tcW w:w="5719" w:type="dxa"/>
          </w:tcPr>
          <w:p w14:paraId="11197391" w14:textId="77777777" w:rsidR="002B3941" w:rsidRPr="000436DC" w:rsidRDefault="002B3941" w:rsidP="002B3941">
            <w:pPr>
              <w:rPr>
                <w:rFonts w:cs="Times New Roman"/>
              </w:rPr>
            </w:pPr>
            <w:r w:rsidRPr="000436DC">
              <w:rPr>
                <w:rFonts w:cs="Times New Roman"/>
              </w:rPr>
              <w:t>Issac de la Cadena</w:t>
            </w:r>
          </w:p>
          <w:p w14:paraId="187330A9" w14:textId="77777777" w:rsidR="002B3941" w:rsidRPr="000436DC" w:rsidRDefault="002B3941" w:rsidP="002B3941">
            <w:pPr>
              <w:rPr>
                <w:rFonts w:cs="Times New Roman"/>
              </w:rPr>
            </w:pPr>
            <w:r w:rsidRPr="000436DC">
              <w:rPr>
                <w:rFonts w:cs="Times New Roman"/>
              </w:rPr>
              <w:t>Carlos Bayas</w:t>
            </w:r>
          </w:p>
          <w:p w14:paraId="161E729A" w14:textId="77777777" w:rsidR="002B3941" w:rsidRPr="000436DC" w:rsidRDefault="002B3941" w:rsidP="002B3941">
            <w:pPr>
              <w:rPr>
                <w:rFonts w:cs="Times New Roman"/>
              </w:rPr>
            </w:pPr>
            <w:r w:rsidRPr="000436DC">
              <w:rPr>
                <w:rFonts w:cs="Times New Roman"/>
              </w:rPr>
              <w:t>Kevin Donoso</w:t>
            </w:r>
          </w:p>
          <w:p w14:paraId="291F420F" w14:textId="77777777" w:rsidR="002B3941" w:rsidRPr="000436DC" w:rsidRDefault="002B3941" w:rsidP="002B3941">
            <w:pPr>
              <w:rPr>
                <w:rFonts w:cs="Times New Roman"/>
              </w:rPr>
            </w:pPr>
            <w:r w:rsidRPr="000436DC">
              <w:rPr>
                <w:rFonts w:cs="Times New Roman"/>
              </w:rPr>
              <w:t>Andrea Oña</w:t>
            </w:r>
          </w:p>
          <w:p w14:paraId="2F35F132" w14:textId="77777777" w:rsidR="002B3941" w:rsidRPr="000436DC" w:rsidRDefault="002B3941" w:rsidP="002B3941">
            <w:pPr>
              <w:rPr>
                <w:rFonts w:cs="Times New Roman"/>
              </w:rPr>
            </w:pPr>
            <w:r w:rsidRPr="000436DC">
              <w:rPr>
                <w:rFonts w:cs="Times New Roman"/>
              </w:rPr>
              <w:t>Daniel Oña</w:t>
            </w:r>
          </w:p>
          <w:p w14:paraId="61C53E54" w14:textId="2C63F0CB" w:rsidR="002B3941" w:rsidRPr="00F81256" w:rsidRDefault="002B3941" w:rsidP="002B3941">
            <w:pPr>
              <w:rPr>
                <w:rFonts w:cs="Times New Roman"/>
              </w:rPr>
            </w:pPr>
          </w:p>
        </w:tc>
      </w:tr>
      <w:tr w:rsidR="002B3941" w14:paraId="29322C5B" w14:textId="77777777" w:rsidTr="004B4333">
        <w:tc>
          <w:tcPr>
            <w:tcW w:w="3119" w:type="dxa"/>
          </w:tcPr>
          <w:p w14:paraId="61C38E63" w14:textId="2A971FBA" w:rsidR="002B3941" w:rsidRDefault="002B3941" w:rsidP="002B3941">
            <w:pPr>
              <w:rPr>
                <w:rFonts w:cs="Times New Roman"/>
                <w:b/>
              </w:rPr>
            </w:pPr>
            <w:r w:rsidRPr="000436DC">
              <w:rPr>
                <w:rFonts w:cs="Times New Roman"/>
                <w:b/>
              </w:rPr>
              <w:t>FECHA:</w:t>
            </w:r>
          </w:p>
        </w:tc>
        <w:tc>
          <w:tcPr>
            <w:tcW w:w="5719" w:type="dxa"/>
          </w:tcPr>
          <w:p w14:paraId="263A649A" w14:textId="239E0B39" w:rsidR="002B3941" w:rsidRPr="00F81256" w:rsidRDefault="002B3941" w:rsidP="002B3941">
            <w:pPr>
              <w:rPr>
                <w:rFonts w:cs="Times New Roman"/>
              </w:rPr>
            </w:pPr>
            <w:r w:rsidRPr="000436DC">
              <w:rPr>
                <w:rFonts w:cs="Times New Roman"/>
              </w:rPr>
              <w:t>0</w:t>
            </w:r>
            <w:r>
              <w:rPr>
                <w:rFonts w:cs="Times New Roman"/>
              </w:rPr>
              <w:t>7</w:t>
            </w:r>
            <w:r w:rsidRPr="000436DC">
              <w:rPr>
                <w:rFonts w:cs="Times New Roman"/>
              </w:rPr>
              <w:t>-</w:t>
            </w:r>
            <w:r>
              <w:rPr>
                <w:rFonts w:cs="Times New Roman"/>
              </w:rPr>
              <w:t>02</w:t>
            </w:r>
            <w:r w:rsidRPr="000436DC">
              <w:rPr>
                <w:rFonts w:cs="Times New Roman"/>
              </w:rPr>
              <w:t>-202</w:t>
            </w:r>
            <w:r>
              <w:rPr>
                <w:rFonts w:cs="Times New Roman"/>
              </w:rPr>
              <w:t>5</w:t>
            </w:r>
          </w:p>
        </w:tc>
      </w:tr>
      <w:tr w:rsidR="002B3941" w14:paraId="5CF6F289" w14:textId="77777777" w:rsidTr="004B4333">
        <w:tc>
          <w:tcPr>
            <w:tcW w:w="3119" w:type="dxa"/>
          </w:tcPr>
          <w:p w14:paraId="04DC72AF" w14:textId="4B4095A1" w:rsidR="002B3941" w:rsidRDefault="002B3941" w:rsidP="002B3941">
            <w:pPr>
              <w:rPr>
                <w:rFonts w:cs="Times New Roman"/>
                <w:b/>
              </w:rPr>
            </w:pPr>
          </w:p>
        </w:tc>
        <w:tc>
          <w:tcPr>
            <w:tcW w:w="5719" w:type="dxa"/>
          </w:tcPr>
          <w:p w14:paraId="18284BF7" w14:textId="77777777" w:rsidR="002B3941" w:rsidRPr="00F81256" w:rsidRDefault="002B3941" w:rsidP="002B3941">
            <w:pPr>
              <w:rPr>
                <w:rFonts w:cs="Times New Roman"/>
              </w:rPr>
            </w:pPr>
          </w:p>
        </w:tc>
      </w:tr>
      <w:tr w:rsidR="002B3941" w14:paraId="5F6D18B3" w14:textId="77777777" w:rsidTr="004B4333">
        <w:tc>
          <w:tcPr>
            <w:tcW w:w="3119" w:type="dxa"/>
          </w:tcPr>
          <w:p w14:paraId="08C34744" w14:textId="77777777" w:rsidR="002B3941" w:rsidRDefault="002B3941" w:rsidP="002B3941">
            <w:pPr>
              <w:rPr>
                <w:rFonts w:cs="Times New Roman"/>
                <w:b/>
              </w:rPr>
            </w:pPr>
          </w:p>
        </w:tc>
        <w:tc>
          <w:tcPr>
            <w:tcW w:w="5719" w:type="dxa"/>
          </w:tcPr>
          <w:p w14:paraId="4691B8D8" w14:textId="77777777" w:rsidR="002B3941" w:rsidRPr="00F81256" w:rsidRDefault="002B3941" w:rsidP="002B3941">
            <w:pPr>
              <w:rPr>
                <w:rFonts w:cs="Times New Roman"/>
              </w:rPr>
            </w:pPr>
          </w:p>
        </w:tc>
      </w:tr>
      <w:tr w:rsidR="002B3941" w14:paraId="7E8C5BED" w14:textId="77777777" w:rsidTr="007D167E">
        <w:tc>
          <w:tcPr>
            <w:tcW w:w="3119" w:type="dxa"/>
          </w:tcPr>
          <w:p w14:paraId="775969E2" w14:textId="73579B32" w:rsidR="002B3941" w:rsidRDefault="002B3941" w:rsidP="002B3941">
            <w:pPr>
              <w:rPr>
                <w:rFonts w:cs="Times New Roman"/>
                <w:b/>
              </w:rPr>
            </w:pPr>
            <w:r w:rsidRPr="000436DC">
              <w:rPr>
                <w:rFonts w:cs="Times New Roman"/>
                <w:b/>
              </w:rPr>
              <w:t>TEMA:</w:t>
            </w:r>
          </w:p>
        </w:tc>
        <w:tc>
          <w:tcPr>
            <w:tcW w:w="5719" w:type="dxa"/>
          </w:tcPr>
          <w:p w14:paraId="3C4001A8" w14:textId="3DE476DD" w:rsidR="002B3941" w:rsidRPr="00F81256" w:rsidRDefault="002B3941" w:rsidP="002B3941">
            <w:pPr>
              <w:rPr>
                <w:rFonts w:cs="Times New Roman"/>
              </w:rPr>
            </w:pPr>
            <w:r w:rsidRPr="001765DE">
              <w:rPr>
                <w:rFonts w:cs="Times New Roman"/>
              </w:rPr>
              <w:t>Re</w:t>
            </w:r>
            <w:r>
              <w:rPr>
                <w:rFonts w:cs="Times New Roman"/>
              </w:rPr>
              <w:t xml:space="preserve">porte de Evaluación del Juego </w:t>
            </w:r>
            <w:r w:rsidRPr="001765DE">
              <w:rPr>
                <w:rFonts w:cs="Times New Roman"/>
              </w:rPr>
              <w:t>Versión</w:t>
            </w:r>
            <w:r>
              <w:rPr>
                <w:rFonts w:cs="Times New Roman"/>
              </w:rPr>
              <w:t xml:space="preserve"> </w:t>
            </w:r>
            <w:r w:rsidRPr="001765DE">
              <w:rPr>
                <w:rFonts w:cs="Times New Roman"/>
              </w:rPr>
              <w:t>Final</w:t>
            </w:r>
            <w:r>
              <w:rPr>
                <w:rFonts w:cs="Times New Roman"/>
              </w:rPr>
              <w:t xml:space="preserve"> </w:t>
            </w:r>
            <w:r w:rsidRPr="001765DE">
              <w:rPr>
                <w:rFonts w:cs="Times New Roman"/>
              </w:rPr>
              <w:t>QualityTech</w:t>
            </w:r>
          </w:p>
        </w:tc>
      </w:tr>
      <w:tr w:rsidR="00EE7AAE" w14:paraId="64253176" w14:textId="77777777" w:rsidTr="007D167E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Default="00EE7AAE" w:rsidP="005B13F7">
            <w:pPr>
              <w:rPr>
                <w:rFonts w:cs="Times New Roman"/>
                <w:b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F81256" w:rsidRDefault="00EE7AAE" w:rsidP="005B13F7">
            <w:pPr>
              <w:rPr>
                <w:rFonts w:cs="Times New Roman"/>
              </w:rPr>
            </w:pPr>
          </w:p>
        </w:tc>
      </w:tr>
    </w:tbl>
    <w:p w14:paraId="01E763A6" w14:textId="77777777" w:rsidR="00EE7AAE" w:rsidRDefault="00EE7AAE" w:rsidP="005B13F7">
      <w:pPr>
        <w:rPr>
          <w:rFonts w:cs="Times New Roman"/>
          <w:b/>
        </w:rPr>
      </w:pPr>
    </w:p>
    <w:p w14:paraId="24E67A60" w14:textId="51C6854F" w:rsidR="005B13F7" w:rsidRDefault="00C340B7" w:rsidP="00D32600">
      <w:pPr>
        <w:spacing w:after="0"/>
        <w:rPr>
          <w:rFonts w:cs="Times New Roman"/>
          <w:b/>
        </w:rPr>
      </w:pPr>
      <w:r>
        <w:rPr>
          <w:rFonts w:cs="Times New Roman"/>
          <w:b/>
        </w:rPr>
        <w:t>APRENDIZAJE OBTENIDO</w:t>
      </w:r>
    </w:p>
    <w:p w14:paraId="79842C97" w14:textId="77777777" w:rsidR="002B3941" w:rsidRPr="002B3941" w:rsidRDefault="002B3941" w:rsidP="002B3941">
      <w:pPr>
        <w:rPr>
          <w:lang w:val="es-419"/>
        </w:rPr>
      </w:pPr>
      <w:r w:rsidRPr="002B3941">
        <w:rPr>
          <w:lang w:val="es-419"/>
        </w:rPr>
        <w:t xml:space="preserve">Durante la elaboración del </w:t>
      </w:r>
      <w:r w:rsidRPr="002B3941">
        <w:rPr>
          <w:b/>
          <w:lang w:val="es-419"/>
        </w:rPr>
        <w:t>reporte de evaluación de la efectividad del juego</w:t>
      </w:r>
      <w:r w:rsidRPr="002B3941">
        <w:rPr>
          <w:lang w:val="es-419"/>
        </w:rPr>
        <w:t>, se adquirieron conocimientos fundamentales sobre la evaluación de la usabilidad y el impacto de una aplicación en la mejora cognitiva de adultos mayores.</w:t>
      </w:r>
    </w:p>
    <w:p w14:paraId="2048ACDB" w14:textId="2BB55742" w:rsidR="00EE7AAE" w:rsidRPr="002B3941" w:rsidRDefault="002B3941" w:rsidP="002B3941">
      <w:pPr>
        <w:rPr>
          <w:rStyle w:val="Textoennegrita"/>
          <w:rFonts w:cs="Times New Roman"/>
          <w:b w:val="0"/>
          <w:color w:val="000000"/>
          <w:lang w:val="es-419"/>
        </w:rPr>
      </w:pPr>
      <w:r w:rsidRPr="002B3941">
        <w:rPr>
          <w:lang w:val="es-419"/>
        </w:rPr>
        <w:t xml:space="preserve">Se comprendió la importancia de aplicar pruebas estandarizadas como el </w:t>
      </w:r>
      <w:r w:rsidRPr="002B3941">
        <w:rPr>
          <w:b/>
          <w:lang w:val="es-419"/>
        </w:rPr>
        <w:t>Mini-Mental State Examination (MMSE)</w:t>
      </w:r>
      <w:r w:rsidRPr="002B3941">
        <w:rPr>
          <w:lang w:val="es-419"/>
        </w:rPr>
        <w:t xml:space="preserve"> para medir el desempeño cognitivo de los usuarios antes y después de la interacción con el juego, lo que permitió cuantificar los cambios en sus habilidades cognitivas tras cinco días de uso continuo</w:t>
      </w:r>
      <w:r>
        <w:rPr>
          <w:lang w:val="es-419"/>
        </w:rPr>
        <w:t>, otro</w:t>
      </w:r>
      <w:r w:rsidRPr="002B3941">
        <w:t xml:space="preserve"> aprendizaje relevante fue la importancia de la retroalimentación cualitativa a través de los comentarios libres de los participantes, lo que permitió identificar aspectos del juego que podrían mejorarse o adaptarse mejor a las necesidades del público objetivo.</w:t>
      </w:r>
    </w:p>
    <w:p w14:paraId="13744176" w14:textId="77777777" w:rsidR="002B3941" w:rsidRPr="00EE7AAE" w:rsidRDefault="007D167E" w:rsidP="00EE7AAE">
      <w:pPr>
        <w:spacing w:after="0"/>
        <w:rPr>
          <w:rFonts w:cs="Times New Roman"/>
        </w:rPr>
      </w:pPr>
      <w:r>
        <w:rPr>
          <w:rFonts w:cs="Times New Roman"/>
          <w:b/>
        </w:rPr>
        <w:t>DESARR</w:t>
      </w:r>
      <w:r w:rsidR="00917499">
        <w:rPr>
          <w:rFonts w:cs="Times New Roman"/>
          <w:b/>
        </w:rPr>
        <w:t>O</w:t>
      </w:r>
      <w:r>
        <w:rPr>
          <w:rFonts w:cs="Times New Roman"/>
          <w:b/>
        </w:rPr>
        <w:t>LLO</w:t>
      </w:r>
      <w:r w:rsidR="005B13F7" w:rsidRPr="007602E5">
        <w:rPr>
          <w:rFonts w:cs="Times New Roman"/>
        </w:rPr>
        <w:br/>
      </w:r>
    </w:p>
    <w:tbl>
      <w:tblPr>
        <w:tblW w:w="933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80"/>
        <w:gridCol w:w="1020"/>
        <w:gridCol w:w="1261"/>
        <w:gridCol w:w="1104"/>
        <w:gridCol w:w="1201"/>
        <w:gridCol w:w="1369"/>
        <w:gridCol w:w="1000"/>
      </w:tblGrid>
      <w:tr w:rsidR="002B3941" w:rsidRPr="002B3941" w14:paraId="0F5B7702" w14:textId="77777777" w:rsidTr="002B3941">
        <w:trPr>
          <w:trHeight w:val="3"/>
        </w:trPr>
        <w:tc>
          <w:tcPr>
            <w:tcW w:w="9335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000000" w:fill="4472C4"/>
            <w:noWrap/>
            <w:vAlign w:val="bottom"/>
            <w:hideMark/>
          </w:tcPr>
          <w:p w14:paraId="6DFFF4B3" w14:textId="4C67DBE5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FFFFFF"/>
                <w:lang w:val="es-419" w:eastAsia="es-419"/>
              </w:rPr>
              <w:t>Encuesta SUS Pacientes</w:t>
            </w:r>
          </w:p>
        </w:tc>
      </w:tr>
      <w:tr w:rsidR="002B3941" w:rsidRPr="002B3941" w14:paraId="00E020E7" w14:textId="77777777" w:rsidTr="002B3941">
        <w:trPr>
          <w:trHeight w:val="10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42F1447E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Nombres de los Usuarios: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center"/>
            <w:hideMark/>
          </w:tcPr>
          <w:p w14:paraId="3CDD7B87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Julio Franco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center"/>
            <w:hideMark/>
          </w:tcPr>
          <w:p w14:paraId="17D8B726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Luisa Diaz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vAlign w:val="center"/>
            <w:hideMark/>
          </w:tcPr>
          <w:p w14:paraId="6FF6DCC2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Milton de la Cadena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vAlign w:val="center"/>
            <w:hideMark/>
          </w:tcPr>
          <w:p w14:paraId="6C7FE1E7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María Quishpe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vAlign w:val="center"/>
            <w:hideMark/>
          </w:tcPr>
          <w:p w14:paraId="010A5C9F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Emma Franco</w:t>
            </w:r>
          </w:p>
        </w:tc>
        <w:tc>
          <w:tcPr>
            <w:tcW w:w="997" w:type="dxa"/>
            <w:vMerge w:val="restart"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590036D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 xml:space="preserve">TOTAL </w:t>
            </w:r>
          </w:p>
        </w:tc>
      </w:tr>
      <w:tr w:rsidR="002B3941" w:rsidRPr="002B3941" w14:paraId="0FDAA42E" w14:textId="77777777" w:rsidTr="002B3941">
        <w:trPr>
          <w:trHeight w:val="10"/>
        </w:trPr>
        <w:tc>
          <w:tcPr>
            <w:tcW w:w="238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315AF4A6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Edades Pacientes: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center"/>
            <w:hideMark/>
          </w:tcPr>
          <w:p w14:paraId="09685DC0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67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center"/>
            <w:hideMark/>
          </w:tcPr>
          <w:p w14:paraId="03E1494F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76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vAlign w:val="center"/>
            <w:hideMark/>
          </w:tcPr>
          <w:p w14:paraId="74C62085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81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vAlign w:val="center"/>
            <w:hideMark/>
          </w:tcPr>
          <w:p w14:paraId="6FDA7514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84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vAlign w:val="center"/>
            <w:hideMark/>
          </w:tcPr>
          <w:p w14:paraId="2ACA71EF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76</w:t>
            </w:r>
          </w:p>
        </w:tc>
        <w:tc>
          <w:tcPr>
            <w:tcW w:w="997" w:type="dxa"/>
            <w:vMerge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3381A66E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</w:p>
        </w:tc>
      </w:tr>
      <w:tr w:rsidR="002B3941" w:rsidRPr="002B3941" w14:paraId="1FD63D57" w14:textId="77777777" w:rsidTr="002B3941">
        <w:trPr>
          <w:trHeight w:val="10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center"/>
            <w:hideMark/>
          </w:tcPr>
          <w:p w14:paraId="51D9207F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Encuestador: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center"/>
            <w:hideMark/>
          </w:tcPr>
          <w:p w14:paraId="11C0934A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Carlos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center"/>
            <w:hideMark/>
          </w:tcPr>
          <w:p w14:paraId="23DF279F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Damarys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vAlign w:val="center"/>
            <w:hideMark/>
          </w:tcPr>
          <w:p w14:paraId="42FFB8E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Isaac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vAlign w:val="center"/>
            <w:hideMark/>
          </w:tcPr>
          <w:p w14:paraId="67657452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Daniel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vAlign w:val="center"/>
            <w:hideMark/>
          </w:tcPr>
          <w:p w14:paraId="3A2C580A" w14:textId="0F465532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Sebastián</w:t>
            </w:r>
          </w:p>
        </w:tc>
        <w:tc>
          <w:tcPr>
            <w:tcW w:w="997" w:type="dxa"/>
            <w:vMerge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523A40D6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</w:p>
        </w:tc>
      </w:tr>
      <w:tr w:rsidR="002B3941" w:rsidRPr="002B3941" w14:paraId="7FBFE044" w14:textId="77777777" w:rsidTr="002B3941">
        <w:trPr>
          <w:trHeight w:val="4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bottom"/>
            <w:hideMark/>
          </w:tcPr>
          <w:p w14:paraId="78FC0626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. Creo que me gustaría utilizar este sistema con frecuenci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bottom"/>
            <w:hideMark/>
          </w:tcPr>
          <w:p w14:paraId="7784CDF2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3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bottom"/>
            <w:hideMark/>
          </w:tcPr>
          <w:p w14:paraId="3CDDBDB7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4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noWrap/>
            <w:vAlign w:val="bottom"/>
            <w:hideMark/>
          </w:tcPr>
          <w:p w14:paraId="21C3F89D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76255E6C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4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noWrap/>
            <w:vAlign w:val="bottom"/>
            <w:hideMark/>
          </w:tcPr>
          <w:p w14:paraId="12A448B4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</w:t>
            </w:r>
          </w:p>
        </w:tc>
        <w:tc>
          <w:tcPr>
            <w:tcW w:w="99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385D16B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7</w:t>
            </w:r>
          </w:p>
        </w:tc>
      </w:tr>
      <w:tr w:rsidR="002B3941" w:rsidRPr="002B3941" w14:paraId="2F8231A3" w14:textId="77777777" w:rsidTr="002B3941">
        <w:trPr>
          <w:trHeight w:val="4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bottom"/>
            <w:hideMark/>
          </w:tcPr>
          <w:p w14:paraId="7F0B8E34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. Encontré el sistema innecesariamente complejo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bottom"/>
            <w:hideMark/>
          </w:tcPr>
          <w:p w14:paraId="795B6AAE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1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bottom"/>
            <w:hideMark/>
          </w:tcPr>
          <w:p w14:paraId="431896E9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noWrap/>
            <w:vAlign w:val="bottom"/>
            <w:hideMark/>
          </w:tcPr>
          <w:p w14:paraId="216252AC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540A44C9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noWrap/>
            <w:vAlign w:val="bottom"/>
            <w:hideMark/>
          </w:tcPr>
          <w:p w14:paraId="28FDA49E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</w:t>
            </w:r>
          </w:p>
        </w:tc>
        <w:tc>
          <w:tcPr>
            <w:tcW w:w="99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5A113D2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9</w:t>
            </w:r>
          </w:p>
        </w:tc>
      </w:tr>
      <w:tr w:rsidR="002B3941" w:rsidRPr="002B3941" w14:paraId="0653C666" w14:textId="77777777" w:rsidTr="002B3941">
        <w:trPr>
          <w:trHeight w:val="4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bottom"/>
            <w:hideMark/>
          </w:tcPr>
          <w:p w14:paraId="30B70598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. Pensé que el sistema era fácil de usar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bottom"/>
            <w:hideMark/>
          </w:tcPr>
          <w:p w14:paraId="785E67B7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3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bottom"/>
            <w:hideMark/>
          </w:tcPr>
          <w:p w14:paraId="58BDCCF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noWrap/>
            <w:vAlign w:val="bottom"/>
            <w:hideMark/>
          </w:tcPr>
          <w:p w14:paraId="046D18BE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685AF1E9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4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noWrap/>
            <w:vAlign w:val="bottom"/>
            <w:hideMark/>
          </w:tcPr>
          <w:p w14:paraId="03FF5D07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4</w:t>
            </w:r>
          </w:p>
        </w:tc>
        <w:tc>
          <w:tcPr>
            <w:tcW w:w="99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6A07FCD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1</w:t>
            </w:r>
          </w:p>
        </w:tc>
      </w:tr>
      <w:tr w:rsidR="002B3941" w:rsidRPr="002B3941" w14:paraId="4047A291" w14:textId="77777777" w:rsidTr="002B3941">
        <w:trPr>
          <w:trHeight w:val="4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bottom"/>
            <w:hideMark/>
          </w:tcPr>
          <w:p w14:paraId="56EEF252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 xml:space="preserve">4. Creo que necesitaría el apoyo de un técnico para </w:t>
            </w: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lastRenderedPageBreak/>
              <w:t>poder utilizar este sistem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bottom"/>
            <w:hideMark/>
          </w:tcPr>
          <w:p w14:paraId="27D327A1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lastRenderedPageBreak/>
              <w:t>1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bottom"/>
            <w:hideMark/>
          </w:tcPr>
          <w:p w14:paraId="6AA41E4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noWrap/>
            <w:vAlign w:val="bottom"/>
            <w:hideMark/>
          </w:tcPr>
          <w:p w14:paraId="352AA55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4015FE1B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noWrap/>
            <w:vAlign w:val="bottom"/>
            <w:hideMark/>
          </w:tcPr>
          <w:p w14:paraId="26C2232F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99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0CC7F9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7</w:t>
            </w:r>
          </w:p>
        </w:tc>
      </w:tr>
      <w:tr w:rsidR="002B3941" w:rsidRPr="002B3941" w14:paraId="680251DC" w14:textId="77777777" w:rsidTr="002B3941">
        <w:trPr>
          <w:trHeight w:val="4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bottom"/>
            <w:hideMark/>
          </w:tcPr>
          <w:p w14:paraId="17345EEF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5. Encontré que las diversas funciones de este sistema estaban bien integrada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bottom"/>
            <w:hideMark/>
          </w:tcPr>
          <w:p w14:paraId="4F2AB5FD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4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bottom"/>
            <w:hideMark/>
          </w:tcPr>
          <w:p w14:paraId="3494897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noWrap/>
            <w:vAlign w:val="bottom"/>
            <w:hideMark/>
          </w:tcPr>
          <w:p w14:paraId="416AA346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4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330696BD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4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noWrap/>
            <w:vAlign w:val="bottom"/>
            <w:hideMark/>
          </w:tcPr>
          <w:p w14:paraId="1ED19020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</w:t>
            </w:r>
          </w:p>
        </w:tc>
        <w:tc>
          <w:tcPr>
            <w:tcW w:w="99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892EFB1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9</w:t>
            </w:r>
          </w:p>
        </w:tc>
      </w:tr>
      <w:tr w:rsidR="002B3941" w:rsidRPr="002B3941" w14:paraId="5ADF5753" w14:textId="77777777" w:rsidTr="002B3941">
        <w:trPr>
          <w:trHeight w:val="4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bottom"/>
            <w:hideMark/>
          </w:tcPr>
          <w:p w14:paraId="3C0B48BA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6. Pensé que había demasiada inconsistencia en este sistem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bottom"/>
            <w:hideMark/>
          </w:tcPr>
          <w:p w14:paraId="17F1DF50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1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bottom"/>
            <w:hideMark/>
          </w:tcPr>
          <w:p w14:paraId="3510CE70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noWrap/>
            <w:vAlign w:val="bottom"/>
            <w:hideMark/>
          </w:tcPr>
          <w:p w14:paraId="60CC7860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1F32E4FA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noWrap/>
            <w:vAlign w:val="bottom"/>
            <w:hideMark/>
          </w:tcPr>
          <w:p w14:paraId="7E870616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</w:t>
            </w:r>
          </w:p>
        </w:tc>
        <w:tc>
          <w:tcPr>
            <w:tcW w:w="99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D016DD5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9</w:t>
            </w:r>
          </w:p>
        </w:tc>
      </w:tr>
      <w:tr w:rsidR="002B3941" w:rsidRPr="002B3941" w14:paraId="30A68406" w14:textId="77777777" w:rsidTr="002B3941">
        <w:trPr>
          <w:trHeight w:val="4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bottom"/>
            <w:hideMark/>
          </w:tcPr>
          <w:p w14:paraId="4525E7EA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7. Me imagino que la mayoría de la gente aprendería a utilizar este sistema muy rápidament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bottom"/>
            <w:hideMark/>
          </w:tcPr>
          <w:p w14:paraId="5A3ED0E6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4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bottom"/>
            <w:hideMark/>
          </w:tcPr>
          <w:p w14:paraId="36E1000A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noWrap/>
            <w:vAlign w:val="bottom"/>
            <w:hideMark/>
          </w:tcPr>
          <w:p w14:paraId="70CB5C77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44A74375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4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noWrap/>
            <w:vAlign w:val="bottom"/>
            <w:hideMark/>
          </w:tcPr>
          <w:p w14:paraId="5FD3ADA7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99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6B9CAD0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1</w:t>
            </w:r>
          </w:p>
        </w:tc>
      </w:tr>
      <w:tr w:rsidR="002B3941" w:rsidRPr="002B3941" w14:paraId="6B0B5345" w14:textId="77777777" w:rsidTr="002B3941">
        <w:trPr>
          <w:trHeight w:val="4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bottom"/>
            <w:hideMark/>
          </w:tcPr>
          <w:p w14:paraId="7F23BAAF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8. Encontré el sistema muy complicado de usar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bottom"/>
            <w:hideMark/>
          </w:tcPr>
          <w:p w14:paraId="18BDC9FB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1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bottom"/>
            <w:hideMark/>
          </w:tcPr>
          <w:p w14:paraId="43FA6625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noWrap/>
            <w:vAlign w:val="bottom"/>
            <w:hideMark/>
          </w:tcPr>
          <w:p w14:paraId="782D699D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01399384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noWrap/>
            <w:vAlign w:val="bottom"/>
            <w:hideMark/>
          </w:tcPr>
          <w:p w14:paraId="18DCDC96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</w:t>
            </w:r>
          </w:p>
        </w:tc>
        <w:tc>
          <w:tcPr>
            <w:tcW w:w="99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C0731B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7</w:t>
            </w:r>
          </w:p>
        </w:tc>
      </w:tr>
      <w:tr w:rsidR="002B3941" w:rsidRPr="002B3941" w14:paraId="233862DA" w14:textId="77777777" w:rsidTr="002B3941">
        <w:trPr>
          <w:trHeight w:val="4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bottom"/>
            <w:hideMark/>
          </w:tcPr>
          <w:p w14:paraId="2C866432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9. Me sentí muy seguro usando el sistem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bottom"/>
            <w:hideMark/>
          </w:tcPr>
          <w:p w14:paraId="3ABE9BD2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5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bottom"/>
            <w:hideMark/>
          </w:tcPr>
          <w:p w14:paraId="3D6C8FF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noWrap/>
            <w:vAlign w:val="bottom"/>
            <w:hideMark/>
          </w:tcPr>
          <w:p w14:paraId="08DBFE4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7AB6B3D2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4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noWrap/>
            <w:vAlign w:val="bottom"/>
            <w:hideMark/>
          </w:tcPr>
          <w:p w14:paraId="4E1D6AD0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</w:t>
            </w:r>
          </w:p>
        </w:tc>
        <w:tc>
          <w:tcPr>
            <w:tcW w:w="99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9977A37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2</w:t>
            </w:r>
          </w:p>
        </w:tc>
      </w:tr>
      <w:tr w:rsidR="002B3941" w:rsidRPr="002B3941" w14:paraId="00F01099" w14:textId="77777777" w:rsidTr="002B3941">
        <w:trPr>
          <w:trHeight w:val="4"/>
        </w:trPr>
        <w:tc>
          <w:tcPr>
            <w:tcW w:w="23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vAlign w:val="bottom"/>
            <w:hideMark/>
          </w:tcPr>
          <w:p w14:paraId="45351AFD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0. Necesitaba aprender muchas cosas antes de empezar con este sistem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7CE"/>
            <w:vAlign w:val="bottom"/>
            <w:hideMark/>
          </w:tcPr>
          <w:p w14:paraId="215934ED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1</w:t>
            </w:r>
          </w:p>
        </w:tc>
        <w:tc>
          <w:tcPr>
            <w:tcW w:w="126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E699"/>
            <w:vAlign w:val="bottom"/>
            <w:hideMark/>
          </w:tcPr>
          <w:p w14:paraId="765039D7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BDBDB"/>
            <w:noWrap/>
            <w:vAlign w:val="bottom"/>
            <w:hideMark/>
          </w:tcPr>
          <w:p w14:paraId="7EC7F3D3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B4C6E7"/>
            <w:noWrap/>
            <w:vAlign w:val="bottom"/>
            <w:hideMark/>
          </w:tcPr>
          <w:p w14:paraId="57E1D645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C6E0B4"/>
            <w:noWrap/>
            <w:vAlign w:val="bottom"/>
            <w:hideMark/>
          </w:tcPr>
          <w:p w14:paraId="0DE5EF35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</w:t>
            </w:r>
          </w:p>
        </w:tc>
        <w:tc>
          <w:tcPr>
            <w:tcW w:w="997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9168B70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0</w:t>
            </w:r>
          </w:p>
        </w:tc>
      </w:tr>
    </w:tbl>
    <w:p w14:paraId="1F1C0D66" w14:textId="179392D2" w:rsidR="00EE7AAE" w:rsidRPr="00EE7AAE" w:rsidRDefault="00EE7AAE" w:rsidP="00EE7AAE">
      <w:pPr>
        <w:spacing w:after="0"/>
        <w:rPr>
          <w:rFonts w:cs="Times New Roman"/>
        </w:rPr>
      </w:pPr>
    </w:p>
    <w:tbl>
      <w:tblPr>
        <w:tblW w:w="950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939"/>
        <w:gridCol w:w="190"/>
        <w:gridCol w:w="190"/>
        <w:gridCol w:w="1063"/>
        <w:gridCol w:w="146"/>
      </w:tblGrid>
      <w:tr w:rsidR="002B3941" w:rsidRPr="002B3941" w14:paraId="4BB2B88E" w14:textId="77777777" w:rsidTr="002B3941">
        <w:trPr>
          <w:gridAfter w:val="1"/>
          <w:wAfter w:w="139" w:type="dxa"/>
          <w:trHeight w:val="224"/>
        </w:trPr>
        <w:tc>
          <w:tcPr>
            <w:tcW w:w="8302" w:type="dxa"/>
            <w:gridSpan w:val="3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0C8E58F" w14:textId="0D113C75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suma de los resultados de las premisas impares menos 5 unidades.</w:t>
            </w:r>
          </w:p>
        </w:tc>
        <w:tc>
          <w:tcPr>
            <w:tcW w:w="1063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FF00"/>
            <w:noWrap/>
            <w:vAlign w:val="center"/>
            <w:hideMark/>
          </w:tcPr>
          <w:p w14:paraId="661B986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95</w:t>
            </w:r>
          </w:p>
        </w:tc>
      </w:tr>
      <w:tr w:rsidR="002B3941" w:rsidRPr="002B3941" w14:paraId="690A8787" w14:textId="77777777" w:rsidTr="002B3941">
        <w:trPr>
          <w:gridAfter w:val="1"/>
          <w:wAfter w:w="139" w:type="dxa"/>
          <w:trHeight w:val="491"/>
        </w:trPr>
        <w:tc>
          <w:tcPr>
            <w:tcW w:w="8302" w:type="dxa"/>
            <w:gridSpan w:val="3"/>
            <w:vMerge w:val="restart"/>
            <w:tcBorders>
              <w:top w:val="single" w:sz="12" w:space="0" w:color="auto"/>
              <w:left w:val="single" w:sz="8" w:space="0" w:color="auto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bottom"/>
            <w:hideMark/>
          </w:tcPr>
          <w:p w14:paraId="225EF335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sumar los resultados de las premisas pares. Y a la cantidad de 25 unidades hay que restarle lo que se ha obtenido de la suma.</w:t>
            </w:r>
          </w:p>
        </w:tc>
        <w:tc>
          <w:tcPr>
            <w:tcW w:w="1063" w:type="dxa"/>
            <w:vMerge w:val="restart"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000000" w:fill="FFFF00"/>
            <w:noWrap/>
            <w:vAlign w:val="center"/>
            <w:hideMark/>
          </w:tcPr>
          <w:p w14:paraId="2FA50701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-27</w:t>
            </w:r>
          </w:p>
        </w:tc>
      </w:tr>
      <w:tr w:rsidR="002B3941" w:rsidRPr="002B3941" w14:paraId="3BA8A712" w14:textId="77777777" w:rsidTr="002B3941">
        <w:trPr>
          <w:trHeight w:val="215"/>
        </w:trPr>
        <w:tc>
          <w:tcPr>
            <w:tcW w:w="8302" w:type="dxa"/>
            <w:gridSpan w:val="3"/>
            <w:vMerge/>
            <w:tcBorders>
              <w:top w:val="single" w:sz="12" w:space="0" w:color="auto"/>
              <w:left w:val="single" w:sz="8" w:space="0" w:color="auto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53FE41E6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</w:p>
        </w:tc>
        <w:tc>
          <w:tcPr>
            <w:tcW w:w="1063" w:type="dxa"/>
            <w:vMerge/>
            <w:tcBorders>
              <w:top w:val="nil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5C32F80F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</w:p>
        </w:tc>
        <w:tc>
          <w:tcPr>
            <w:tcW w:w="1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339AF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</w:p>
        </w:tc>
      </w:tr>
      <w:tr w:rsidR="002B3941" w:rsidRPr="002B3941" w14:paraId="4624B5DD" w14:textId="77777777" w:rsidTr="002B3941">
        <w:trPr>
          <w:trHeight w:val="224"/>
        </w:trPr>
        <w:tc>
          <w:tcPr>
            <w:tcW w:w="7939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1E35BB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Puntuación, se suman los 2 resultados, y multiplicarlos por 2,5.</w:t>
            </w:r>
          </w:p>
        </w:tc>
        <w:tc>
          <w:tcPr>
            <w:tcW w:w="18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0018C2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 </w:t>
            </w:r>
          </w:p>
        </w:tc>
        <w:tc>
          <w:tcPr>
            <w:tcW w:w="181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8C28B70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 </w:t>
            </w:r>
          </w:p>
        </w:tc>
        <w:tc>
          <w:tcPr>
            <w:tcW w:w="106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shd w:val="clear" w:color="000000" w:fill="92D050"/>
            <w:noWrap/>
            <w:vAlign w:val="center"/>
            <w:hideMark/>
          </w:tcPr>
          <w:p w14:paraId="6A6C340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70</w:t>
            </w:r>
          </w:p>
        </w:tc>
        <w:tc>
          <w:tcPr>
            <w:tcW w:w="139" w:type="dxa"/>
            <w:vAlign w:val="center"/>
            <w:hideMark/>
          </w:tcPr>
          <w:p w14:paraId="541509C5" w14:textId="77777777" w:rsidR="002B3941" w:rsidRPr="002B3941" w:rsidRDefault="002B3941" w:rsidP="002B394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s-419" w:eastAsia="es-419"/>
              </w:rPr>
            </w:pPr>
          </w:p>
        </w:tc>
      </w:tr>
    </w:tbl>
    <w:p w14:paraId="5231250E" w14:textId="77777777" w:rsidR="00275B64" w:rsidRPr="007602E5" w:rsidRDefault="00275B64" w:rsidP="00D32600">
      <w:pPr>
        <w:spacing w:after="0" w:line="240" w:lineRule="auto"/>
        <w:rPr>
          <w:rFonts w:cs="Times New Roman"/>
        </w:rPr>
      </w:pPr>
    </w:p>
    <w:tbl>
      <w:tblPr>
        <w:tblW w:w="933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42"/>
        <w:gridCol w:w="765"/>
        <w:gridCol w:w="716"/>
        <w:gridCol w:w="985"/>
        <w:gridCol w:w="911"/>
        <w:gridCol w:w="925"/>
        <w:gridCol w:w="911"/>
        <w:gridCol w:w="911"/>
        <w:gridCol w:w="1003"/>
      </w:tblGrid>
      <w:tr w:rsidR="002B3941" w:rsidRPr="002B3941" w14:paraId="5E21ED65" w14:textId="77777777" w:rsidTr="002B3941">
        <w:trPr>
          <w:trHeight w:val="933"/>
        </w:trPr>
        <w:tc>
          <w:tcPr>
            <w:tcW w:w="2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DBDBDB"/>
            <w:noWrap/>
            <w:vAlign w:val="bottom"/>
            <w:hideMark/>
          </w:tcPr>
          <w:p w14:paraId="5FC2BCA4" w14:textId="46E04D92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b/>
                <w:bCs/>
                <w:color w:val="000000"/>
                <w:lang w:val="es-419" w:eastAsia="es-419"/>
              </w:rPr>
              <w:t>Preguntas para Métricas CSAT y NPS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BBD9D" w14:textId="77777777" w:rsidR="002B3941" w:rsidRPr="002B3941" w:rsidRDefault="002B3941" w:rsidP="002B39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s-419" w:eastAsia="es-419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6084D" w14:textId="77777777" w:rsidR="002B3941" w:rsidRPr="002B3941" w:rsidRDefault="002B3941" w:rsidP="002B394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94AC4" w14:textId="77777777" w:rsidR="002B3941" w:rsidRPr="002B3941" w:rsidRDefault="002B3941" w:rsidP="002B3941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  <w:lang w:val="es-419" w:eastAsia="es-419"/>
              </w:rPr>
            </w:pPr>
          </w:p>
        </w:tc>
        <w:tc>
          <w:tcPr>
            <w:tcW w:w="905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FFC7CE"/>
            <w:vAlign w:val="bottom"/>
            <w:hideMark/>
          </w:tcPr>
          <w:p w14:paraId="0EE5FE0C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9C0006"/>
                <w:lang w:val="es-419" w:eastAsia="es-419"/>
              </w:rPr>
              <w:t>Paciente Carlos</w:t>
            </w:r>
          </w:p>
        </w:tc>
        <w:tc>
          <w:tcPr>
            <w:tcW w:w="91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000000" w:fill="FFE699"/>
            <w:vAlign w:val="bottom"/>
            <w:hideMark/>
          </w:tcPr>
          <w:p w14:paraId="284FD8B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Paciente Damarys</w:t>
            </w:r>
          </w:p>
        </w:tc>
        <w:tc>
          <w:tcPr>
            <w:tcW w:w="905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000000" w:fill="DBDBDB"/>
            <w:vAlign w:val="bottom"/>
            <w:hideMark/>
          </w:tcPr>
          <w:p w14:paraId="1A39D3D4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 xml:space="preserve">Paciente Isaac </w:t>
            </w:r>
          </w:p>
        </w:tc>
        <w:tc>
          <w:tcPr>
            <w:tcW w:w="905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000000" w:fill="B4C6E7"/>
            <w:vAlign w:val="bottom"/>
            <w:hideMark/>
          </w:tcPr>
          <w:p w14:paraId="37801C58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Paciente Daniel</w:t>
            </w:r>
          </w:p>
        </w:tc>
        <w:tc>
          <w:tcPr>
            <w:tcW w:w="99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000000" w:fill="C6E0B4"/>
            <w:vAlign w:val="bottom"/>
            <w:hideMark/>
          </w:tcPr>
          <w:p w14:paraId="48CC3BE0" w14:textId="4E04CB70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Paciente Sebastián</w:t>
            </w:r>
          </w:p>
        </w:tc>
      </w:tr>
      <w:tr w:rsidR="002B3941" w:rsidRPr="002B3941" w14:paraId="7F3AF93A" w14:textId="77777777" w:rsidTr="002B3941">
        <w:trPr>
          <w:trHeight w:val="453"/>
        </w:trPr>
        <w:tc>
          <w:tcPr>
            <w:tcW w:w="47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569D208B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 xml:space="preserve">CSAT (¿Del 1 al 5 siendo uno muy insatisfecho y 5 muy satisfecho cual es el grado de satisfacción? 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64F66111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4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AF6AA95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</w:t>
            </w:r>
          </w:p>
        </w:tc>
        <w:tc>
          <w:tcPr>
            <w:tcW w:w="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3FAF510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4</w:t>
            </w:r>
          </w:p>
        </w:tc>
        <w:tc>
          <w:tcPr>
            <w:tcW w:w="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D9845FA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4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5C12F29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</w:t>
            </w:r>
          </w:p>
        </w:tc>
      </w:tr>
      <w:tr w:rsidR="002B3941" w:rsidRPr="002B3941" w14:paraId="65A206E1" w14:textId="77777777" w:rsidTr="002B3941">
        <w:trPr>
          <w:trHeight w:val="453"/>
        </w:trPr>
        <w:tc>
          <w:tcPr>
            <w:tcW w:w="47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14783543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NPS: Del 1 al 10 ¿están dispuestos a recomendar al equipo de desarrollo de software?</w:t>
            </w:r>
          </w:p>
        </w:tc>
        <w:tc>
          <w:tcPr>
            <w:tcW w:w="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62A0034F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0</w:t>
            </w:r>
          </w:p>
        </w:tc>
        <w:tc>
          <w:tcPr>
            <w:tcW w:w="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FABE1D7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0</w:t>
            </w: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003BD69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8</w:t>
            </w:r>
          </w:p>
        </w:tc>
        <w:tc>
          <w:tcPr>
            <w:tcW w:w="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A8649D9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9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6CCBE877" w14:textId="77777777" w:rsidR="002B3941" w:rsidRPr="002B3941" w:rsidRDefault="002B3941" w:rsidP="002B39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2B394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0</w:t>
            </w:r>
          </w:p>
        </w:tc>
      </w:tr>
    </w:tbl>
    <w:p w14:paraId="5B4190B8" w14:textId="77777777" w:rsidR="002B3941" w:rsidRDefault="002B3941" w:rsidP="00D32600">
      <w:pPr>
        <w:spacing w:after="0"/>
        <w:rPr>
          <w:rFonts w:cs="Times New Roman"/>
          <w:b/>
        </w:rPr>
      </w:pPr>
    </w:p>
    <w:tbl>
      <w:tblPr>
        <w:tblW w:w="3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04"/>
        <w:gridCol w:w="1296"/>
      </w:tblGrid>
      <w:tr w:rsidR="00275B64" w:rsidRPr="00275B64" w14:paraId="3CA10E58" w14:textId="77777777" w:rsidTr="006C219A">
        <w:trPr>
          <w:trHeight w:val="300"/>
        </w:trPr>
        <w:tc>
          <w:tcPr>
            <w:tcW w:w="3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F6F64" w14:textId="77777777" w:rsidR="00275B64" w:rsidRPr="00275B64" w:rsidRDefault="00275B64" w:rsidP="006C21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s-419" w:eastAsia="es-419"/>
              </w:rPr>
            </w:pPr>
            <w:r w:rsidRPr="00275B64">
              <w:rPr>
                <w:rFonts w:ascii="Calibri" w:eastAsia="Times New Roman" w:hAnsi="Calibri" w:cs="Calibri"/>
                <w:b/>
                <w:bCs/>
                <w:color w:val="000000"/>
                <w:lang w:val="es-419" w:eastAsia="es-419"/>
              </w:rPr>
              <w:t>Métricas CSAT y NPS Paciente</w:t>
            </w:r>
          </w:p>
        </w:tc>
      </w:tr>
      <w:tr w:rsidR="00275B64" w:rsidRPr="00275B64" w14:paraId="433578DA" w14:textId="77777777" w:rsidTr="006C219A">
        <w:trPr>
          <w:trHeight w:val="300"/>
        </w:trPr>
        <w:tc>
          <w:tcPr>
            <w:tcW w:w="25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B01698" w14:textId="77777777" w:rsidR="00275B64" w:rsidRPr="00275B64" w:rsidRDefault="00275B64" w:rsidP="006C219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val="es-419" w:eastAsia="es-419"/>
              </w:rPr>
            </w:pPr>
            <w:r w:rsidRPr="00275B64">
              <w:rPr>
                <w:rFonts w:ascii="Calibri" w:eastAsia="Times New Roman" w:hAnsi="Calibri" w:cs="Calibri"/>
                <w:b/>
                <w:bCs/>
                <w:color w:val="000000"/>
                <w:lang w:val="es-419" w:eastAsia="es-419"/>
              </w:rPr>
              <w:t xml:space="preserve">CSAT= 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5F89C7" w14:textId="77777777" w:rsidR="00275B64" w:rsidRPr="00275B64" w:rsidRDefault="00275B64" w:rsidP="006C219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val="es-419" w:eastAsia="es-419"/>
              </w:rPr>
            </w:pPr>
            <w:r w:rsidRPr="00275B64">
              <w:rPr>
                <w:rFonts w:ascii="Calibri" w:eastAsia="Times New Roman" w:hAnsi="Calibri" w:cs="Calibri"/>
                <w:b/>
                <w:bCs/>
                <w:color w:val="000000"/>
                <w:lang w:val="es-419" w:eastAsia="es-419"/>
              </w:rPr>
              <w:t>3.6</w:t>
            </w:r>
          </w:p>
        </w:tc>
      </w:tr>
      <w:tr w:rsidR="00275B64" w:rsidRPr="00275B64" w14:paraId="11554627" w14:textId="77777777" w:rsidTr="006C219A">
        <w:trPr>
          <w:trHeight w:val="300"/>
        </w:trPr>
        <w:tc>
          <w:tcPr>
            <w:tcW w:w="2504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6A09B3" w14:textId="77777777" w:rsidR="00275B64" w:rsidRPr="00275B64" w:rsidRDefault="00275B64" w:rsidP="006C219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val="es-419" w:eastAsia="es-419"/>
              </w:rPr>
            </w:pPr>
            <w:r w:rsidRPr="00275B64">
              <w:rPr>
                <w:rFonts w:ascii="Calibri" w:eastAsia="Times New Roman" w:hAnsi="Calibri" w:cs="Calibri"/>
                <w:b/>
                <w:bCs/>
                <w:color w:val="000000"/>
                <w:lang w:val="es-419" w:eastAsia="es-419"/>
              </w:rPr>
              <w:t xml:space="preserve">NPS= 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031550" w14:textId="77777777" w:rsidR="00275B64" w:rsidRPr="00275B64" w:rsidRDefault="00275B64" w:rsidP="006C219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val="es-419" w:eastAsia="es-419"/>
              </w:rPr>
            </w:pPr>
            <w:r w:rsidRPr="00275B64">
              <w:rPr>
                <w:rFonts w:ascii="Calibri" w:eastAsia="Times New Roman" w:hAnsi="Calibri" w:cs="Calibri"/>
                <w:b/>
                <w:bCs/>
                <w:color w:val="000000"/>
                <w:lang w:val="es-419" w:eastAsia="es-419"/>
              </w:rPr>
              <w:t>60</w:t>
            </w:r>
          </w:p>
        </w:tc>
      </w:tr>
    </w:tbl>
    <w:p w14:paraId="0326699B" w14:textId="77777777" w:rsidR="00275B64" w:rsidRDefault="00275B64" w:rsidP="00D32600">
      <w:pPr>
        <w:spacing w:after="0"/>
        <w:rPr>
          <w:rFonts w:cs="Times New Roman"/>
          <w:b/>
        </w:rPr>
      </w:pPr>
    </w:p>
    <w:p w14:paraId="757B8F90" w14:textId="77777777" w:rsidR="00275B64" w:rsidRDefault="00275B64" w:rsidP="00D32600">
      <w:pPr>
        <w:spacing w:after="0"/>
        <w:rPr>
          <w:rFonts w:cs="Times New Roman"/>
          <w:b/>
        </w:rPr>
      </w:pPr>
    </w:p>
    <w:tbl>
      <w:tblPr>
        <w:tblW w:w="947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46"/>
        <w:gridCol w:w="653"/>
        <w:gridCol w:w="898"/>
        <w:gridCol w:w="653"/>
        <w:gridCol w:w="898"/>
        <w:gridCol w:w="822"/>
        <w:gridCol w:w="898"/>
        <w:gridCol w:w="822"/>
        <w:gridCol w:w="898"/>
        <w:gridCol w:w="822"/>
        <w:gridCol w:w="898"/>
      </w:tblGrid>
      <w:tr w:rsidR="00F80001" w:rsidRPr="00F80001" w14:paraId="11DCE9A3" w14:textId="77777777" w:rsidTr="00F80001">
        <w:trPr>
          <w:trHeight w:val="268"/>
        </w:trPr>
        <w:tc>
          <w:tcPr>
            <w:tcW w:w="9476" w:type="dxa"/>
            <w:gridSpan w:val="11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4472C4"/>
            <w:vAlign w:val="center"/>
            <w:hideMark/>
          </w:tcPr>
          <w:p w14:paraId="00D54C4D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FFFFFF"/>
                <w:lang w:val="es-419" w:eastAsia="es-419"/>
              </w:rPr>
              <w:t>MINIMENTAL DIA FINAL</w:t>
            </w:r>
          </w:p>
        </w:tc>
      </w:tr>
      <w:tr w:rsidR="00F80001" w:rsidRPr="00F80001" w14:paraId="5E89B1CB" w14:textId="77777777" w:rsidTr="00F80001">
        <w:trPr>
          <w:trHeight w:val="555"/>
        </w:trPr>
        <w:tc>
          <w:tcPr>
            <w:tcW w:w="16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BC684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Nombre Usuarios:  Julio Franco, Luisa Diaz, Milton de la Cadena, María Quishpe, Emma Franco</w:t>
            </w:r>
          </w:p>
        </w:tc>
        <w:tc>
          <w:tcPr>
            <w:tcW w:w="1434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FFC7CE"/>
            <w:vAlign w:val="center"/>
            <w:hideMark/>
          </w:tcPr>
          <w:p w14:paraId="6FFB930D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9C0006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9C0006"/>
                <w:lang w:val="es-419" w:eastAsia="es-419"/>
              </w:rPr>
              <w:t>Paciente Carlos</w:t>
            </w:r>
          </w:p>
        </w:tc>
        <w:tc>
          <w:tcPr>
            <w:tcW w:w="1434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FFE699"/>
            <w:vAlign w:val="center"/>
            <w:hideMark/>
          </w:tcPr>
          <w:p w14:paraId="21453AD5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Paciente Damarys</w:t>
            </w:r>
          </w:p>
        </w:tc>
        <w:tc>
          <w:tcPr>
            <w:tcW w:w="1653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DBDBDB"/>
            <w:vAlign w:val="center"/>
            <w:hideMark/>
          </w:tcPr>
          <w:p w14:paraId="77EEC070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 xml:space="preserve">Paciente Isaac </w:t>
            </w:r>
          </w:p>
        </w:tc>
        <w:tc>
          <w:tcPr>
            <w:tcW w:w="1653" w:type="dxa"/>
            <w:gridSpan w:val="2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vAlign w:val="center"/>
            <w:hideMark/>
          </w:tcPr>
          <w:p w14:paraId="1D597855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Paciente Daniel</w:t>
            </w:r>
          </w:p>
        </w:tc>
        <w:tc>
          <w:tcPr>
            <w:tcW w:w="1653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C6E0B4"/>
            <w:vAlign w:val="center"/>
            <w:hideMark/>
          </w:tcPr>
          <w:p w14:paraId="0C6A213C" w14:textId="31A87854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 xml:space="preserve">Paciente </w:t>
            </w: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Sebastián</w:t>
            </w:r>
          </w:p>
        </w:tc>
      </w:tr>
      <w:tr w:rsidR="00F80001" w:rsidRPr="00F80001" w14:paraId="1E3325DA" w14:textId="77777777" w:rsidTr="00F80001">
        <w:trPr>
          <w:trHeight w:val="268"/>
        </w:trPr>
        <w:tc>
          <w:tcPr>
            <w:tcW w:w="164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769F05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 </w:t>
            </w:r>
          </w:p>
        </w:tc>
        <w:tc>
          <w:tcPr>
            <w:tcW w:w="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F80B2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Antes del juego</w:t>
            </w:r>
          </w:p>
        </w:tc>
        <w:tc>
          <w:tcPr>
            <w:tcW w:w="8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B90C7F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Después del juego</w:t>
            </w:r>
          </w:p>
        </w:tc>
        <w:tc>
          <w:tcPr>
            <w:tcW w:w="60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14A30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Antes del juego</w:t>
            </w:r>
          </w:p>
        </w:tc>
        <w:tc>
          <w:tcPr>
            <w:tcW w:w="8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27FC6B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Después del juego</w:t>
            </w:r>
          </w:p>
        </w:tc>
        <w:tc>
          <w:tcPr>
            <w:tcW w:w="8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B3458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Antes del juego</w:t>
            </w:r>
          </w:p>
        </w:tc>
        <w:tc>
          <w:tcPr>
            <w:tcW w:w="8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E3D289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Después del juego</w:t>
            </w:r>
          </w:p>
        </w:tc>
        <w:tc>
          <w:tcPr>
            <w:tcW w:w="82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0B5F4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Antes del juego</w:t>
            </w:r>
          </w:p>
        </w:tc>
        <w:tc>
          <w:tcPr>
            <w:tcW w:w="8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20FF7E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Después del juego</w:t>
            </w:r>
          </w:p>
        </w:tc>
        <w:tc>
          <w:tcPr>
            <w:tcW w:w="8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68B45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Antes del juego</w:t>
            </w:r>
          </w:p>
        </w:tc>
        <w:tc>
          <w:tcPr>
            <w:tcW w:w="8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49B1B4" w14:textId="77777777" w:rsidR="00F80001" w:rsidRPr="00F80001" w:rsidRDefault="00F80001" w:rsidP="00F80001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Después del juego</w:t>
            </w:r>
          </w:p>
        </w:tc>
      </w:tr>
      <w:tr w:rsidR="00F80001" w:rsidRPr="00F80001" w14:paraId="649ACA23" w14:textId="77777777" w:rsidTr="00F80001">
        <w:trPr>
          <w:trHeight w:val="268"/>
        </w:trPr>
        <w:tc>
          <w:tcPr>
            <w:tcW w:w="164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FDF68" w14:textId="1B896E44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Puntuación</w:t>
            </w: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 xml:space="preserve"> Dia 1:</w:t>
            </w:r>
          </w:p>
        </w:tc>
        <w:tc>
          <w:tcPr>
            <w:tcW w:w="6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A6FFF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</w:pPr>
            <w:r w:rsidRPr="00F80001"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  <w:t>27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5773F6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</w:pPr>
            <w:r w:rsidRPr="00F80001"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  <w:t>29</w:t>
            </w:r>
          </w:p>
        </w:tc>
        <w:tc>
          <w:tcPr>
            <w:tcW w:w="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8748A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7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6BB99B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9</w:t>
            </w:r>
          </w:p>
        </w:tc>
        <w:tc>
          <w:tcPr>
            <w:tcW w:w="8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C69AA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28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2E906D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29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76E33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18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CFB9B1A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19</w:t>
            </w:r>
          </w:p>
        </w:tc>
        <w:tc>
          <w:tcPr>
            <w:tcW w:w="8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A28F6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24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822A39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26</w:t>
            </w:r>
          </w:p>
        </w:tc>
      </w:tr>
      <w:tr w:rsidR="00F80001" w:rsidRPr="00F80001" w14:paraId="46C740D1" w14:textId="77777777" w:rsidTr="00F80001">
        <w:trPr>
          <w:trHeight w:val="268"/>
        </w:trPr>
        <w:tc>
          <w:tcPr>
            <w:tcW w:w="164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97D1B" w14:textId="001A7FB9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Puntuación</w:t>
            </w: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 xml:space="preserve"> Dia 2:</w:t>
            </w:r>
          </w:p>
        </w:tc>
        <w:tc>
          <w:tcPr>
            <w:tcW w:w="6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126DD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</w:pPr>
            <w:r w:rsidRPr="00F80001"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  <w:t>29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4CACA7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</w:pPr>
            <w:r w:rsidRPr="00F80001"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83744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8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BD192D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8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7B955D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27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1DC53C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27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246E55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17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9A97D0E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19</w:t>
            </w:r>
          </w:p>
        </w:tc>
        <w:tc>
          <w:tcPr>
            <w:tcW w:w="8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F7B8C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25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A36E33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28</w:t>
            </w:r>
          </w:p>
        </w:tc>
      </w:tr>
      <w:tr w:rsidR="00F80001" w:rsidRPr="00F80001" w14:paraId="5AAD952B" w14:textId="77777777" w:rsidTr="00F80001">
        <w:trPr>
          <w:trHeight w:val="268"/>
        </w:trPr>
        <w:tc>
          <w:tcPr>
            <w:tcW w:w="164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E64CB" w14:textId="5D3B8314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Puntuación</w:t>
            </w: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 xml:space="preserve"> Dia 3:</w:t>
            </w:r>
          </w:p>
        </w:tc>
        <w:tc>
          <w:tcPr>
            <w:tcW w:w="6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DBBE6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</w:pPr>
            <w:r w:rsidRPr="00F80001"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5E65EE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</w:pPr>
            <w:r w:rsidRPr="00F80001"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95392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8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87E879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8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EE3B08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29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5B69EA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30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FAFED7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18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70F46DD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20</w:t>
            </w:r>
          </w:p>
        </w:tc>
        <w:tc>
          <w:tcPr>
            <w:tcW w:w="8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E4E12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29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A5F4CF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27</w:t>
            </w:r>
          </w:p>
        </w:tc>
      </w:tr>
      <w:tr w:rsidR="00F80001" w:rsidRPr="00F80001" w14:paraId="7DDD2848" w14:textId="77777777" w:rsidTr="00F80001">
        <w:trPr>
          <w:trHeight w:val="268"/>
        </w:trPr>
        <w:tc>
          <w:tcPr>
            <w:tcW w:w="164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08902" w14:textId="2F33B709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Puntuación</w:t>
            </w: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 xml:space="preserve"> Dia 4:</w:t>
            </w:r>
          </w:p>
        </w:tc>
        <w:tc>
          <w:tcPr>
            <w:tcW w:w="6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4EB44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</w:pPr>
            <w:r w:rsidRPr="00F80001"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  <w:t>29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526BDD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</w:pPr>
            <w:r w:rsidRPr="00F80001"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0E729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B0DC9F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8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0C9999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30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6D7A9D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30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05D8CA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19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5A8B9D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21</w:t>
            </w:r>
          </w:p>
        </w:tc>
        <w:tc>
          <w:tcPr>
            <w:tcW w:w="82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AAB6D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24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7F4094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28</w:t>
            </w:r>
          </w:p>
        </w:tc>
      </w:tr>
      <w:tr w:rsidR="00F80001" w:rsidRPr="00F80001" w14:paraId="4E774CB7" w14:textId="77777777" w:rsidTr="00F80001">
        <w:trPr>
          <w:trHeight w:val="268"/>
        </w:trPr>
        <w:tc>
          <w:tcPr>
            <w:tcW w:w="1646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F4D0A" w14:textId="5025697E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Puntuación</w:t>
            </w: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 xml:space="preserve"> Dia 5:</w:t>
            </w:r>
          </w:p>
        </w:tc>
        <w:tc>
          <w:tcPr>
            <w:tcW w:w="604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B4E46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</w:pPr>
            <w:r w:rsidRPr="00F80001"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96C4E0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</w:pPr>
            <w:r w:rsidRPr="00F80001">
              <w:rPr>
                <w:rFonts w:ascii="Aptos Narrow" w:eastAsia="Times New Roman" w:hAnsi="Aptos Narrow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60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B7926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3945A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30</w:t>
            </w:r>
          </w:p>
        </w:tc>
        <w:tc>
          <w:tcPr>
            <w:tcW w:w="822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F0999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30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B028AC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30</w:t>
            </w:r>
          </w:p>
        </w:tc>
        <w:tc>
          <w:tcPr>
            <w:tcW w:w="82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150C27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20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7FFA73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22</w:t>
            </w:r>
          </w:p>
        </w:tc>
        <w:tc>
          <w:tcPr>
            <w:tcW w:w="822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B7F627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23</w:t>
            </w:r>
          </w:p>
        </w:tc>
        <w:tc>
          <w:tcPr>
            <w:tcW w:w="83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6B10FB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25</w:t>
            </w:r>
          </w:p>
        </w:tc>
      </w:tr>
      <w:tr w:rsidR="00F80001" w:rsidRPr="00F80001" w14:paraId="19237E56" w14:textId="77777777" w:rsidTr="00F80001">
        <w:trPr>
          <w:trHeight w:val="1040"/>
        </w:trPr>
        <w:tc>
          <w:tcPr>
            <w:tcW w:w="16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6F906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TOTAL</w:t>
            </w:r>
          </w:p>
        </w:tc>
        <w:tc>
          <w:tcPr>
            <w:tcW w:w="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594C2E46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9</w:t>
            </w:r>
          </w:p>
        </w:tc>
        <w:tc>
          <w:tcPr>
            <w:tcW w:w="8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A9D08E"/>
            <w:noWrap/>
            <w:vAlign w:val="center"/>
            <w:hideMark/>
          </w:tcPr>
          <w:p w14:paraId="5A981E20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9.8</w:t>
            </w:r>
          </w:p>
        </w:tc>
        <w:tc>
          <w:tcPr>
            <w:tcW w:w="604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18C8A4A5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8.6</w:t>
            </w:r>
          </w:p>
        </w:tc>
        <w:tc>
          <w:tcPr>
            <w:tcW w:w="8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A9D08E"/>
            <w:noWrap/>
            <w:vAlign w:val="center"/>
            <w:hideMark/>
          </w:tcPr>
          <w:p w14:paraId="6460FA72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9.8</w:t>
            </w:r>
          </w:p>
        </w:tc>
        <w:tc>
          <w:tcPr>
            <w:tcW w:w="8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7774E391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8.8</w:t>
            </w:r>
          </w:p>
        </w:tc>
        <w:tc>
          <w:tcPr>
            <w:tcW w:w="8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A9D08E"/>
            <w:noWrap/>
            <w:vAlign w:val="center"/>
            <w:hideMark/>
          </w:tcPr>
          <w:p w14:paraId="5A4B310D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9.2</w:t>
            </w:r>
          </w:p>
        </w:tc>
        <w:tc>
          <w:tcPr>
            <w:tcW w:w="82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D966"/>
            <w:noWrap/>
            <w:vAlign w:val="center"/>
            <w:hideMark/>
          </w:tcPr>
          <w:p w14:paraId="11A5B7D6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18.4</w:t>
            </w:r>
          </w:p>
        </w:tc>
        <w:tc>
          <w:tcPr>
            <w:tcW w:w="8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D966"/>
            <w:noWrap/>
            <w:vAlign w:val="center"/>
            <w:hideMark/>
          </w:tcPr>
          <w:p w14:paraId="1D8A46BD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0.2</w:t>
            </w:r>
          </w:p>
        </w:tc>
        <w:tc>
          <w:tcPr>
            <w:tcW w:w="8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5B9BD5"/>
            <w:noWrap/>
            <w:vAlign w:val="center"/>
            <w:hideMark/>
          </w:tcPr>
          <w:p w14:paraId="5CC88AC3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5</w:t>
            </w:r>
          </w:p>
        </w:tc>
        <w:tc>
          <w:tcPr>
            <w:tcW w:w="8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5B9BD5"/>
            <w:noWrap/>
            <w:vAlign w:val="center"/>
            <w:hideMark/>
          </w:tcPr>
          <w:p w14:paraId="14804D55" w14:textId="77777777" w:rsidR="00F80001" w:rsidRPr="00F80001" w:rsidRDefault="00F80001" w:rsidP="00F8000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s-419" w:eastAsia="es-419"/>
              </w:rPr>
            </w:pPr>
            <w:r w:rsidRPr="00F80001">
              <w:rPr>
                <w:rFonts w:ascii="Calibri" w:eastAsia="Times New Roman" w:hAnsi="Calibri" w:cs="Calibri"/>
                <w:color w:val="000000"/>
                <w:lang w:val="es-419" w:eastAsia="es-419"/>
              </w:rPr>
              <w:t>26.8</w:t>
            </w:r>
          </w:p>
        </w:tc>
      </w:tr>
    </w:tbl>
    <w:p w14:paraId="78EA1D40" w14:textId="77777777" w:rsidR="002B3941" w:rsidRDefault="002B3941" w:rsidP="00D32600">
      <w:pPr>
        <w:spacing w:after="0"/>
        <w:rPr>
          <w:rFonts w:cs="Times New Roman"/>
          <w:b/>
        </w:rPr>
      </w:pPr>
    </w:p>
    <w:tbl>
      <w:tblPr>
        <w:tblW w:w="59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"/>
        <w:gridCol w:w="2500"/>
        <w:gridCol w:w="2500"/>
      </w:tblGrid>
      <w:tr w:rsidR="000D62CA" w:rsidRPr="000D62CA" w14:paraId="7E8B539C" w14:textId="77777777" w:rsidTr="000D62CA">
        <w:trPr>
          <w:trHeight w:val="31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CBD937" w14:textId="77777777" w:rsidR="000D62CA" w:rsidRPr="000D62CA" w:rsidRDefault="000D62CA" w:rsidP="000D62CA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s-419" w:eastAsia="es-419"/>
              </w:rPr>
            </w:pPr>
          </w:p>
        </w:tc>
        <w:tc>
          <w:tcPr>
            <w:tcW w:w="500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458D25F" w14:textId="77777777" w:rsidR="000D62CA" w:rsidRPr="000D62CA" w:rsidRDefault="000D62CA" w:rsidP="000D62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0D62C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PUNTUACIONES DE REFERENCIA:</w:t>
            </w:r>
          </w:p>
        </w:tc>
      </w:tr>
      <w:tr w:rsidR="000D62CA" w:rsidRPr="000D62CA" w14:paraId="45532973" w14:textId="77777777" w:rsidTr="000D62CA">
        <w:trPr>
          <w:trHeight w:val="31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13845A" w14:textId="77777777" w:rsidR="000D62CA" w:rsidRPr="000D62CA" w:rsidRDefault="000D62CA" w:rsidP="000D62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250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70AD47"/>
            <w:vAlign w:val="center"/>
            <w:hideMark/>
          </w:tcPr>
          <w:p w14:paraId="01C95421" w14:textId="77777777" w:rsidR="000D62CA" w:rsidRPr="000D62CA" w:rsidRDefault="000D62CA" w:rsidP="000D62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D62C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27- 30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000000" w:fill="70AD47"/>
            <w:vAlign w:val="center"/>
            <w:hideMark/>
          </w:tcPr>
          <w:p w14:paraId="23AD2AE4" w14:textId="77777777" w:rsidR="000D62CA" w:rsidRPr="000D62CA" w:rsidRDefault="000D62CA" w:rsidP="000D62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0D62C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Normal</w:t>
            </w:r>
          </w:p>
        </w:tc>
      </w:tr>
      <w:tr w:rsidR="000D62CA" w:rsidRPr="000D62CA" w14:paraId="491BE1A5" w14:textId="77777777" w:rsidTr="000D62CA">
        <w:trPr>
          <w:trHeight w:val="31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69E93C" w14:textId="77777777" w:rsidR="000D62CA" w:rsidRPr="000D62CA" w:rsidRDefault="000D62CA" w:rsidP="000D62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250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5B9BD5"/>
            <w:vAlign w:val="center"/>
            <w:hideMark/>
          </w:tcPr>
          <w:p w14:paraId="54256F13" w14:textId="77777777" w:rsidR="000D62CA" w:rsidRPr="000D62CA" w:rsidRDefault="000D62CA" w:rsidP="000D62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D62C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24 - 26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000000" w:fill="5B9BD5"/>
            <w:vAlign w:val="center"/>
            <w:hideMark/>
          </w:tcPr>
          <w:p w14:paraId="3B23024C" w14:textId="77777777" w:rsidR="000D62CA" w:rsidRPr="000D62CA" w:rsidRDefault="000D62CA" w:rsidP="000D62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0D62C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Sospecha Patológica</w:t>
            </w:r>
          </w:p>
        </w:tc>
      </w:tr>
      <w:tr w:rsidR="000D62CA" w:rsidRPr="000D62CA" w14:paraId="77C3C834" w14:textId="77777777" w:rsidTr="000D62CA">
        <w:trPr>
          <w:trHeight w:val="31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AC4E15" w14:textId="77777777" w:rsidR="000D62CA" w:rsidRPr="000D62CA" w:rsidRDefault="000D62CA" w:rsidP="000D62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250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FFC000"/>
            <w:vAlign w:val="center"/>
            <w:hideMark/>
          </w:tcPr>
          <w:p w14:paraId="663C5EFB" w14:textId="77777777" w:rsidR="000D62CA" w:rsidRPr="000D62CA" w:rsidRDefault="000D62CA" w:rsidP="000D62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D62C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12 -23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000000" w:fill="FFC000"/>
            <w:vAlign w:val="center"/>
            <w:hideMark/>
          </w:tcPr>
          <w:p w14:paraId="3514BDD8" w14:textId="77777777" w:rsidR="000D62CA" w:rsidRPr="000D62CA" w:rsidRDefault="000D62CA" w:rsidP="000D62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0D62C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Deterioro</w:t>
            </w:r>
          </w:p>
        </w:tc>
      </w:tr>
      <w:tr w:rsidR="000D62CA" w:rsidRPr="000D62CA" w14:paraId="32129E79" w14:textId="77777777" w:rsidTr="000D62CA">
        <w:trPr>
          <w:trHeight w:val="315"/>
        </w:trPr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E470B2" w14:textId="77777777" w:rsidR="000D62CA" w:rsidRPr="000D62CA" w:rsidRDefault="000D62CA" w:rsidP="000D62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</w:p>
        </w:tc>
        <w:tc>
          <w:tcPr>
            <w:tcW w:w="25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C00000"/>
            <w:vAlign w:val="center"/>
            <w:hideMark/>
          </w:tcPr>
          <w:p w14:paraId="52C4359A" w14:textId="77777777" w:rsidR="000D62CA" w:rsidRPr="000D62CA" w:rsidRDefault="000D62CA" w:rsidP="000D62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</w:pPr>
            <w:r w:rsidRPr="000D62CA">
              <w:rPr>
                <w:rFonts w:ascii="Calibri" w:eastAsia="Times New Roman" w:hAnsi="Calibri" w:cs="Calibri"/>
                <w:color w:val="000000"/>
                <w:sz w:val="20"/>
                <w:szCs w:val="20"/>
                <w:lang w:val="es-419" w:eastAsia="es-419"/>
              </w:rPr>
              <w:t>9 - 11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00000"/>
            <w:vAlign w:val="center"/>
            <w:hideMark/>
          </w:tcPr>
          <w:p w14:paraId="4C494616" w14:textId="77777777" w:rsidR="000D62CA" w:rsidRPr="000D62CA" w:rsidRDefault="000D62CA" w:rsidP="000D62C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0D62C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val="es-419" w:eastAsia="es-419"/>
              </w:rPr>
              <w:t>Demencia</w:t>
            </w:r>
          </w:p>
        </w:tc>
      </w:tr>
    </w:tbl>
    <w:p w14:paraId="3F7C2F22" w14:textId="77777777" w:rsidR="000D62CA" w:rsidRDefault="000D62CA" w:rsidP="00D32600">
      <w:pPr>
        <w:spacing w:after="0"/>
        <w:rPr>
          <w:rFonts w:cs="Times New Roman"/>
          <w:b/>
        </w:rPr>
      </w:pPr>
    </w:p>
    <w:p w14:paraId="6F280D19" w14:textId="4F5B7411" w:rsidR="00443191" w:rsidRDefault="00443191" w:rsidP="00D32600">
      <w:pPr>
        <w:spacing w:after="0"/>
        <w:rPr>
          <w:rFonts w:cs="Times New Roman"/>
          <w:b/>
        </w:rPr>
      </w:pPr>
      <w:r>
        <w:rPr>
          <w:rFonts w:cs="Times New Roman"/>
          <w:b/>
        </w:rPr>
        <w:t xml:space="preserve">Comentarios: </w:t>
      </w:r>
    </w:p>
    <w:p w14:paraId="1649859C" w14:textId="5963E5E9" w:rsidR="002B3941" w:rsidRDefault="00443191" w:rsidP="00D32600">
      <w:pPr>
        <w:spacing w:after="0"/>
        <w:rPr>
          <w:rFonts w:cs="Times New Roman"/>
          <w:b/>
        </w:rPr>
      </w:pPr>
      <w:r>
        <w:rPr>
          <w:rFonts w:cs="Times New Roman"/>
          <w:bCs/>
        </w:rPr>
        <w:t xml:space="preserve">A los pacientes les gustó el juego y se les </w:t>
      </w:r>
      <w:r w:rsidR="00BB1DE6">
        <w:rPr>
          <w:rFonts w:cs="Times New Roman"/>
          <w:bCs/>
        </w:rPr>
        <w:t xml:space="preserve">hizo </w:t>
      </w:r>
      <w:r w:rsidR="002D1B66">
        <w:rPr>
          <w:rFonts w:cs="Times New Roman"/>
          <w:bCs/>
        </w:rPr>
        <w:t>fácil</w:t>
      </w:r>
      <w:r w:rsidR="00BB1DE6">
        <w:rPr>
          <w:rFonts w:cs="Times New Roman"/>
          <w:bCs/>
        </w:rPr>
        <w:t xml:space="preserve"> de usar lo que </w:t>
      </w:r>
      <w:r w:rsidR="002D1B66">
        <w:rPr>
          <w:rFonts w:cs="Times New Roman"/>
          <w:bCs/>
        </w:rPr>
        <w:t xml:space="preserve">nos permite </w:t>
      </w:r>
      <w:r w:rsidR="001C5A81">
        <w:rPr>
          <w:rFonts w:cs="Times New Roman"/>
          <w:bCs/>
        </w:rPr>
        <w:t xml:space="preserve">obtener una retroalimentación positiva de que va a ser </w:t>
      </w:r>
      <w:r w:rsidR="001737F0">
        <w:rPr>
          <w:rFonts w:cs="Times New Roman"/>
          <w:bCs/>
        </w:rPr>
        <w:t>fácil</w:t>
      </w:r>
      <w:r w:rsidR="001C5A81">
        <w:rPr>
          <w:rFonts w:cs="Times New Roman"/>
          <w:bCs/>
        </w:rPr>
        <w:t xml:space="preserve"> de enseñar a usarlo a otros usuarios y de esta manera ayudar a </w:t>
      </w:r>
      <w:r w:rsidR="001737F0">
        <w:rPr>
          <w:rFonts w:cs="Times New Roman"/>
          <w:bCs/>
        </w:rPr>
        <w:t>quienes lo necesiten.</w:t>
      </w:r>
    </w:p>
    <w:p w14:paraId="577FCCE7" w14:textId="77777777" w:rsidR="002B3941" w:rsidRDefault="002B3941" w:rsidP="00D32600">
      <w:pPr>
        <w:spacing w:after="0"/>
        <w:rPr>
          <w:rFonts w:cs="Times New Roman"/>
          <w:b/>
        </w:rPr>
      </w:pPr>
    </w:p>
    <w:p w14:paraId="75AE41E6" w14:textId="1D977C14" w:rsidR="005B13F7" w:rsidRPr="007602E5" w:rsidRDefault="00EE7AAE" w:rsidP="00D32600">
      <w:pPr>
        <w:spacing w:after="0"/>
        <w:rPr>
          <w:rFonts w:cs="Times New Roman"/>
        </w:rPr>
      </w:pPr>
      <w:r>
        <w:rPr>
          <w:rFonts w:cs="Times New Roman"/>
          <w:b/>
        </w:rPr>
        <w:t>REFERENCIAS</w:t>
      </w:r>
    </w:p>
    <w:p w14:paraId="5C2D347A" w14:textId="3E801C32" w:rsidR="00EE7AAE" w:rsidRPr="00631E57" w:rsidRDefault="002B3941" w:rsidP="00631E57">
      <w:pPr>
        <w:pStyle w:val="Prrafodelista"/>
        <w:numPr>
          <w:ilvl w:val="0"/>
          <w:numId w:val="7"/>
        </w:numPr>
        <w:spacing w:after="0"/>
        <w:rPr>
          <w:rStyle w:val="Textoennegrita"/>
          <w:rFonts w:cs="Times New Roman"/>
          <w:b w:val="0"/>
          <w:bCs w:val="0"/>
        </w:rPr>
      </w:pPr>
      <w:r w:rsidRPr="002B3941">
        <w:rPr>
          <w:rFonts w:cs="Times New Roman"/>
          <w:lang w:val="en-US"/>
        </w:rPr>
        <w:t xml:space="preserve">International Organization for Standardization, </w:t>
      </w:r>
      <w:r w:rsidRPr="002B3941">
        <w:rPr>
          <w:rFonts w:cs="Times New Roman"/>
          <w:i/>
          <w:iCs/>
          <w:lang w:val="en-US"/>
        </w:rPr>
        <w:t>ISO/IEC 29110-5-1-2:2024 - Software Engineering — Lifecycle Profiles for Very Small Entities (</w:t>
      </w:r>
      <w:r w:rsidR="000436B8" w:rsidRPr="002B3941">
        <w:rPr>
          <w:rFonts w:cs="Times New Roman"/>
          <w:i/>
          <w:iCs/>
          <w:lang w:val="en-US"/>
        </w:rPr>
        <w:t>VSEs)</w:t>
      </w:r>
      <w:r w:rsidRPr="002B3941">
        <w:rPr>
          <w:rFonts w:cs="Times New Roman"/>
          <w:i/>
          <w:iCs/>
          <w:lang w:val="en-US"/>
        </w:rPr>
        <w:t xml:space="preserve"> Part 5-1-2: Management and Engineering Guide: Generic Profile Group</w:t>
      </w:r>
      <w:r w:rsidRPr="002B3941">
        <w:rPr>
          <w:rFonts w:cs="Times New Roman"/>
          <w:lang w:val="en-US"/>
        </w:rPr>
        <w:t xml:space="preserve">. </w:t>
      </w:r>
      <w:r w:rsidRPr="002B3941">
        <w:rPr>
          <w:rFonts w:cs="Times New Roman"/>
          <w:lang w:val="es-EC"/>
        </w:rPr>
        <w:t>ISO, 2024.</w:t>
      </w:r>
    </w:p>
    <w:sectPr w:rsidR="00EE7AAE" w:rsidRPr="00631E57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CBC89D" w14:textId="77777777" w:rsidR="004429C4" w:rsidRDefault="004429C4" w:rsidP="000B232F">
      <w:pPr>
        <w:spacing w:after="0" w:line="240" w:lineRule="auto"/>
      </w:pPr>
      <w:r>
        <w:separator/>
      </w:r>
    </w:p>
  </w:endnote>
  <w:endnote w:type="continuationSeparator" w:id="0">
    <w:p w14:paraId="0B6C3B96" w14:textId="77777777" w:rsidR="004429C4" w:rsidRDefault="004429C4" w:rsidP="000B232F">
      <w:pPr>
        <w:spacing w:after="0" w:line="240" w:lineRule="auto"/>
      </w:pPr>
      <w:r>
        <w:continuationSeparator/>
      </w:r>
    </w:p>
  </w:endnote>
  <w:endnote w:type="continuationNotice" w:id="1">
    <w:p w14:paraId="176F6265" w14:textId="77777777" w:rsidR="00AA1ABC" w:rsidRDefault="00AA1AB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69592405"/>
      <w:docPartObj>
        <w:docPartGallery w:val="Page Numbers (Bottom of Page)"/>
        <w:docPartUnique/>
      </w:docPartObj>
    </w:sdtPr>
    <w:sdtEndPr/>
    <w:sdtContent>
      <w:p w14:paraId="4203305C" w14:textId="3BD78B30" w:rsidR="006137A4" w:rsidRDefault="006137A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C3B92" w:rsidRPr="00BC3B92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531074" w14:textId="77777777" w:rsidR="004429C4" w:rsidRDefault="004429C4" w:rsidP="000B232F">
      <w:pPr>
        <w:spacing w:after="0" w:line="240" w:lineRule="auto"/>
      </w:pPr>
      <w:r>
        <w:separator/>
      </w:r>
    </w:p>
  </w:footnote>
  <w:footnote w:type="continuationSeparator" w:id="0">
    <w:p w14:paraId="4A58D270" w14:textId="77777777" w:rsidR="004429C4" w:rsidRDefault="004429C4" w:rsidP="000B232F">
      <w:pPr>
        <w:spacing w:after="0" w:line="240" w:lineRule="auto"/>
      </w:pPr>
      <w:r>
        <w:continuationSeparator/>
      </w:r>
    </w:p>
  </w:footnote>
  <w:footnote w:type="continuationNotice" w:id="1">
    <w:p w14:paraId="7CF3FA7C" w14:textId="77777777" w:rsidR="00AA1ABC" w:rsidRDefault="00AA1AB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981AA" w14:textId="77777777" w:rsidR="00CE773F" w:rsidRDefault="00CE773F" w:rsidP="00075084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68273C6C" wp14:editId="4445E0B0">
          <wp:simplePos x="0" y="0"/>
          <wp:positionH relativeFrom="column">
            <wp:posOffset>4930140</wp:posOffset>
          </wp:positionH>
          <wp:positionV relativeFrom="paragraph">
            <wp:posOffset>-64135</wp:posOffset>
          </wp:positionV>
          <wp:extent cx="614680" cy="869315"/>
          <wp:effectExtent l="0" t="0" r="0" b="6985"/>
          <wp:wrapSquare wrapText="bothSides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xto Calidad en SW Portad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614680" cy="869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61312" behindDoc="0" locked="0" layoutInCell="1" allowOverlap="1" wp14:anchorId="47C99787" wp14:editId="1BC6FCD9">
          <wp:simplePos x="0" y="0"/>
          <wp:positionH relativeFrom="column">
            <wp:posOffset>-80010</wp:posOffset>
          </wp:positionH>
          <wp:positionV relativeFrom="paragraph">
            <wp:posOffset>-1905</wp:posOffset>
          </wp:positionV>
          <wp:extent cx="1157605" cy="714375"/>
          <wp:effectExtent l="0" t="0" r="4445" b="9525"/>
          <wp:wrapSquare wrapText="bothSides"/>
          <wp:docPr id="5" name="Imagen 1" descr="Logotipo, nombre de la empres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Logotipo, nombre de la empresa&#10;&#10;Descripción generada automáticament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7605" cy="714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s-EC"/>
      </w:rPr>
      <w:t xml:space="preserve">                                                                                                                     </w:t>
    </w:r>
    <w:r>
      <w:rPr>
        <w:noProof/>
        <w:lang w:eastAsia="es-EC"/>
      </w:rPr>
      <w:tab/>
    </w:r>
    <w:r>
      <w:rPr>
        <w:noProof/>
        <w:lang w:eastAsia="es-EC"/>
      </w:rPr>
      <w:tab/>
      <w:t xml:space="preserve">        </w:t>
    </w: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BDECC67" wp14:editId="6D544E67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1DFB049" id="Grupo 5" o:spid="_x0000_s1026" style="position:absolute;margin-left:-85.05pt;margin-top:-17.4pt;width:133.9pt;height:80.65pt;z-index:-251657216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or326gQAAJQVAAAOAAAAZHJzL2Uyb0RvYy54bWzsWN1u2zYYvR+wdyB0&#10;OWCxpLi2Y8QpgmQJCgRt0GRod0lTlCVAIjWSjp2+zZ5lL7ZDUlRkx6vdFNhQIL6Q+fP9kIcfDz/y&#10;9O26rsgDV7qUYhYlR3FEuGAyK8ViFv1+f/XrJCLaUJHRSgo+ix65jt6e/fzT6aqZ8lQWssq4IjAi&#10;9HTVzKLCmGY6GGhW8JrqI9lwgc5cqpoaVNVikCm6gvW6GqRxPBqspMoaJRnXGq2XvjM6c/bznDPz&#10;Ic81N6SaRRibcV/lvnP7HZyd0ulC0aYoWTsM+oJR1LQUcNqZuqSGkqUqn5mqS6aklrk5YrIeyDwv&#10;GXdzwGySeGs210ouGzeXxXS1aDqYAO0WTi82y94/XKvmrrlVQGLVLICFq9m5rHNV23+MkqwdZI8d&#10;ZHxtCENjMo7j8WQYEYa+JE6HSTrxoLICyD/TY8VvezQHwfFgYzirBgGinzDQ34fBXUEb7qDVU2Bw&#10;q0iZYQIjxIigNQL1I0Ln77/EYllJYpsdPE62A0tPNXD7XqS6+dJpo7S55rImtjCLFIbggoo+3GiD&#10;AUA0iFivWlZldlVWlavYHcMvKkUeKGJ9vki8atUU1De5OcCE21tW0hncMFIJa0pIa9T7sy1YiDBV&#10;VzKPFbdylfjIc+CGMEids86yd0gZ48L4ceiCZtw3v4nxs3g+G4szaC3n8N/Zbg1szi/Y9mZaeavK&#10;3abvlOOvDcwrdxrOsxSmU65LIdUuAxVm1Xr28gEkD41FaS6zR0SVkp5ydMOuSqzqDdXmlipwDCIN&#10;vGk+4JNXcjWLZFuKSCHVl13tVh5hj96IrMBZs0j/uaSKR6R6J7AhTpLh0JKcqwzfjFNUVL9n3u8R&#10;y/pCIlQSMHTDXNHKmyoUcyXrT6DXc+sVXVQw+J5FzKhQuTCeS0HQjJ+fOzEQW0PNjbhrmDVuUbVR&#10;e7/+RFXThrYBf7yXYRPS6VaEe1mrKeT50si8dOH/hGuLNwjBstZ/wgyAaQczfBMvpOlkhNAnO2h0&#10;ODqO7dp5Gk2GJ+BUH2GBhdnSk4NFJcCF8yYDNdimRdYOj0khdGn4Z1jL6wqR9suAxGRFkuEonaSp&#10;NbtD/I9N8YIkMaJp4uJ8h/hnwNFZby3v99FXisleH+lLfGwo+Tns93Tc83QAVn3xFqf9PnBIdogd&#10;4GNTfC9Wm8v3o6/2SRIfj9P9AdVf7OMx9tBo/zr0F++AdeiL/w9rjUOy2+O08HkAnbK1aPc9SiBm&#10;ZIT+pGuktjlXnwTANqGKTe5JBVqWBfYoY7v2lcOZd5gylqav7HgHkzlMGaD3lY+/adjYOX3lQKTO&#10;sx9Bi51NsOzFoHIXA4PDD0lXRHAxmHuWxDlmIbdQ2SLBKR1YlBQotxRp+2sc3/fSSZqtrBc+n3or&#10;0ZfqrGHAYW2CRPhvnD2/I9zMfKC3kASp8O+lwQawGMbn1zxIhP++5LZvVknNvZqduMvVOjAshr3D&#10;aCOD/JcU0JvakHzNNfPXXPM119x5CwV37sg1R45DbbqLG+v+W+jXss1xmuy4tGNjh2wz3DMPvIrO&#10;q7IJN1Fbbp8qwKdbDxU7HnT8I8ilZMsa10X/qqN4RQ2elHRRNhq8POX1nGdg53dZm5Fqo7hhYKZw&#10;W2TtDbnrwGz6w3rlm1e++eHutu4NDE9/7gBunynt22K/7u7CT4+pZ/8AAAD//wMAUEsDBAoAAAAA&#10;AAAAIQBjZE2XeBoAAHgaAAAUAAAAZHJzL21lZGlhL2ltYWdlMS5wbmeJUE5HDQoaCgAAAA1JSERS&#10;AAAB5AAAAVAIBgAAAG71DZoAAAAJcEhZcwAALiMAAC4jAXilP3YAAAAZdEVYdFNvZnR3YXJlAEFk&#10;b2JlIEltYWdlUmVhZHlxyWU8AAAaBUlEQVR42uzdDZcU1Z0H4MtOIAgMjDu86MjLIISDIZAoSEAC&#10;UVAwakLEgBhzjLr5YPtR9kvsx9hz9uxm8yIE9v7T1To2M0y/VHVX3Xqec+4hQWamu3pO//re+tWt&#10;HQlgCk+fPl3Kf5zJY08HH/7/dvAx/3mOP2tvHj/I40kD33u1Rcd0fx47W/L7eGqHtxVgykBeb9mb&#10;K/VYyeNgHn9xKBoVx/dUHjfy+DyP//iBYwJMEcaHhXGRDuWxTxg36r/yuJXHvTx+tvE/CGRg0jCO&#10;GdQxR6I4R9Ng+fbvDkXtHuWxO4/f5PFxGqxCPEMgA5OEcZwvXnckihI5cDyPb4Rx7f5SHdtP8vhw&#10;nBcCYJwwjhJXnPNacjSKCuOTefyfQ1Grf6TBueFPJ/kAK5CBcUWjepfDUIw4V7yW5tveLtmj6sPq&#10;F3ncTlssSwtkYNbZcXzK3+NIFOPFNCjlCePZxbL0W3ncyePaLN9IIAPbhfFq0qguiSZ1Pf6WBiWt&#10;j1JNvQqBDDwvjJeTEldJ4rV8mpS3phXL0lHSisuWHtT9zQUysFUYxxL1KUeiCBub1E8cjon9TxqU&#10;tJ65dlggA02HcZRTTiSN6lLCWJN6OvH7H5csxbL0yjxeKIBRMTNW4uo+TerJDbe0jPPDH87zBwtk&#10;YHR2HLtwLTsSnadJPZm4dvhmNSNeX8QDEMjAxjCON/DDjkTnaVKPJ0paL1Wz4XfSHJalBTIwThjb&#10;FrMM8RpqUj9ffFCJkla0pa+15UEJZCDCOHbgOuNIdJom9fZ2VyF8p40fPgUyCGN7VJcRxprUm3uU&#10;vrvv8IO2v4hAv8VMQaO6uzSpNxerPj9Ogxs8nOvKpyqgv7PjeCNfcSQ6a1jeEsbfmeu1wwIZqCOM&#10;o1H9siPRWfHaxTlR5a3BsvSFNDg/fLurT0IgQz/DOJaojzkSnbWex2NhnP4lj+tpgdcOC2RgljCO&#10;Jb1oVCtxdfM9+0QVxH1uUsfqTiuuHRbIgDDun1iejlWNvjap49rhWJKOtvS1Ep+gQIZ+iTd0jeru&#10;ieLWSz0N49jG9WYVxuslP1GBDP2ZHceWmKuOROf0cRvMKGmdzeNqavm1wwIZmDSMV5ISVxf1rUkd&#10;1w5HWzpKWuf69mILZCg/jO1R3U3xmvWlSb27CuHY0rK318ULZCg7jG2L2c335T40qWNZ+mIalLRu&#10;e9kFMpQuGtW7HIZOzRRLb1LH72OcG36YxytecoEMfZgdryeN6i4pvUkdhcLhlpYIZOhNGK8mjeou&#10;KbVJHcvSw/sOX/YyC2ToWxjHdZvrjkRnlNikfrEK4pgRu3mJQIZehnEsUZ9yJDojPjiV1KQe3nf4&#10;Yy+tQIY+h3E0qaOdq1Hdjffek3n8NXW/SR0lrWhLf5GUtAQy8O3sRImr/eJc8ZHU/fJWnBq5lwbn&#10;hy1LC2Sgmh0fq94gaX8YR5O6q+WtKGldyeNXSUlLIAPPhHG0qQ87Eq0XTer9HQ3jWJYelrQsSwtk&#10;YJMwti1mN7xShdpfO/a4YzYfy9LvewkFMrB1GMcb/BlHovXiA1OXmtSxLD2877BlaYEMbBPG9qju&#10;xvtrl5rUcdpjuKXlXi+fQAbGn3VpVLdXl5rUp6oZsS0tBTIw4ex4LbnMpO1h3PYmdcyA477D/5YU&#10;AgUyMFUYR6P6ZUeitdrepI4tLWMDj4s+1AlkYPowjiXqY45Ea7W5SR0B/Js8XvcyCWRgtjCO8lY0&#10;qpW42mk9ta9JHR8O4rrhG8m1wwIZEMY9eA9tW5M6VlGGW1oikIGa32A1qtunTU3quHY4Nu/4VXJt&#10;ukAGGpkdRwN21ZFonShEHUyLL2/F78dwS0vXDgtkoKEwXklKXG3Uhib12TRYlr7i5RDIQLNhbI/q&#10;djqax860mCZ1zICH9x127bBABuYQxrbFbOd7ZYTxIprUEb6fVbNhy9ICGZijKOXschha9T4ZTep5&#10;l7diNhznhn/iJRDIwPxnx+tJo7pNhttgziuMYwYcG3jcSpalBTKwsDCONrVGdXvMs0l9ckMQI5CB&#10;BYbxclLiapND1ey46TC+VQXxSYccgQyLD+NYoj7lSLTGsEndVHnr8IbZsJIWAhlaEsbRpD6RNKrb&#10;8n7YZJP6fB6/Tq4dRiBDK8XMWImrHe+FTTSp96bvlqWVtBDI0NLZcezCtexILFwTTWrXDiOQoSNh&#10;vGrG1Ap1N6lvVcO1wwhk6EAY2xazHepqUrt2GIEMHQzj2IHL7fEWr44mdZS0bibXDiOQoXNhbI/q&#10;drznrefxtxnC2LXDCGTouAgCjerFvt9N26R27TACGQqZHa+lQYGIxYhzxfEa/HnCr3PtMAIZCgrj&#10;aFS/7EgszItpsEf4uGHs2mEEMhQYxrFEfcyRWJhJmtSuHUYgQ6FhHOWtaFQrcS3GerwMafvylmuH&#10;EcggjGnofe14Ht/k8WSLf+PaYQQy9EQsU2tUL+Y97XlNatcOI5ChR7PjmHGtOhJzt1WTOmbDV5Jr&#10;hxHI0KswXklKXIuwWZPatcMIZOhpGNujejFGm9QxG76ZXDuMQIZehrFtMRcjPgA9rd7L7iTXDiOQ&#10;ofeiUb3LYZjre1c0qeMmER8m1w4jkIE8O45Zmkb1fN+3vsrjWnLtMAIZqMI4ikQa1fOxO4/f5fFp&#10;shUpAhnYEMbLSYlrHo7k8WYef8jjtMOBQAY2hnEsUZ9yJBp1oRqnqj9POCQIZGBjGC9V4aBRXb/d&#10;1Ww4AvhAHjvzuFH9bxDIwPfEjE2Jq15HNgTxUITwVccagQxsNjuOXbiWHYnaDJelj4/8fWz2caWa&#10;IYNABr4XxtGmtunE7EaXpUfF6YCLDhMCGdgsjG2LObvNlqU3mzFrUiOQgU3DOHbgOuNITG2rZelR&#10;F5MmNQIZ2CKM7VE9nViWjnsPX07bN6Q1qUEgw7bWk5bvJCJUr6fBisLuMf/9JWEMAhmeNzuOm92v&#10;OBJjOVPNho9P8DUHqpmxJjUIZNgyjKNRbb/k55tkWXqUJjUIZNg2jGOJ+pgj8dyZ7STL0qNeqwYg&#10;kGHLMF6qgkaJ61nTLEuP0qQGgQzCeAqzLEtvpEkNAhnGFsvUGtUDsy5Lj34vTWoQyDDW7Di2xFx1&#10;JGpZlh4NY01qEMgwVhivpH6XuHZXQXy95lmsJjUIZBg7jPu8R/WBajZ8Ps2+LD1KkxoEMowdxn3d&#10;FjNmrm+m5vbn1qQGgQwTiUDa1ZPn2tSy9Eaa1CCQYeLZ8XrqR6O6yWXp0Z+jSQ0CGSYK42hTl96o&#10;bnpZejSMNalBIMNEYbycyi1xzWNZerPgvyCMQSDDJGEcS9SnCnxq81qWHnW6CmNAIMPYYbxUzeZK&#10;alTPc1l6lCY1CGSYSsyMSylxxax0nsvSG8XS9NU8DvqVAoEMk86OYxeu5Y4/jQNVEMeMePeCHsOe&#10;Kow1qUEgw8RhHG3qwx1+CrEsfD4t/lytJjUIZJg6jLu8LeZwNnykJR8KNKlBIMNUYRw7cJ3p2MNu&#10;w7L0KE1qEMgwdRh3bY/qtixLj9KkBoEMM1lP3WhUt2lZeiNNahDIMPPseC3/sdLih9jGZemNNKlB&#10;IMPMYRyN6pdb+vDauiw9+mFBkxoEMswUxjGzO9bCh9bWZenNPjBoUoNAhpnCOMpb0ahuS4lrdxXC&#10;F1I3ln41qUEgQ1FhfGRDEHeFJjUIZKhFLFMvulF9oRrHO3TcdlZhvOZXCAQyzDo7ji0xVxf047u2&#10;LD0axjeSJjUIZKghjFfSYkpcXVyW3kiTGgQy1BbGi9ijuovL0qNiefqiMAaBDHWE8Ty3xezysvSo&#10;E1UYAwIZahGN6l0N/4yuL0uP0qQGgQy1zo7XU7ON6hKWpTfSpAaBDLWHcbSpm2hUx7J0bGl5OZXV&#10;OtakBoEMtYfxcqq/xBVBdT0NlsB3F3bINKlBIEPtYRxL1Kdq/JZnqtnw8UIPmSY1CGSoPYyjSR1l&#10;pFkb1aUuS4/SpAaBDI2ImfEsJa6Sl6VHaVKDQIZGZsexC9fylF9e+rL0RprUIJChsTCONvXhCb+s&#10;L8vSo2GsSQ0CGRoJ40m3xezTsvTo89akBoEMjYTxripYx9GnZelRh/K4IoxBIEMTYTzOHtW7qyC+&#10;nvq7TKtJDQIZGrWetm5UH6hmw+dTv5alR8W2nqf9qoBAhqZmx9EQXtliNvhmGn8Zu1Q7qzB2WRMI&#10;ZGgsjKNR/fKGv7Is/WwYa1KDQIZGwziWqI9V/9ey9LPimFxNzd7hChDI9DyMl6qZ8KvJsvRmNKlB&#10;IEPjYRyXN32Sx3vJUuxmNKlBIEPjQXwkjwd5XIu/clSeoUkNAhkaC+JoUMdWmLE39Y/ToLD1D0fm&#10;ezSpQSBDIyG8VM2Go0W9q/rrCJvfCuNNw1iTGgQy1BrEe6rZ8OrIf9qfx11H6Bma1IBAptYgHt6h&#10;abNgidny7/PY50h9jyY1IJCpJYSHJa3V9Pw9qB9W/0aJ6zua1IBAZuYgXq5mwytj/PMocJ3M44kj&#10;9y1NakAgM3UIL1Wz3JgR7xrzy87m8U4ejx3Bf9KkBgQyUwfxng2z4aUJvjS+5p4w/l4Ya1IDApmJ&#10;g3i1mhEvT/Hl0aj+zFH8VoTwJWEMCGTGDeFYij5YzW6Xpvw2S9XMeK8j+m0Y30ia1IBAZowgXq5m&#10;w6s1fLu41viVpFEdNKkBgcy2IRwz2TgvvJbGL2lt5608ziU7cYXXqgEgkNk0iHdVITxpSWs7cRvF&#10;uHvTI0f5n7NiTWpAILNpEM9S0trOsMTV9zDWpAYEMpuG8GY3eKhblLe+Ss4Za1IDAplngrjOktbz&#10;ROD/NmlUa1IDApnvzYaH9x2e152D3s9jveezY01qQCAz0Q0e6hZ3KXoj9btRrUkNCGRB/HQ4G15e&#10;wI+PRvXNnoexJjUgkHscwtPc4KFu0aj+tMcvgyY1IJB7HMTDGzysLvihxAeCaFTv6OlLoUkNCOSe&#10;BvFqmm9Ja7swfpjHvtTPEpcmNSCQexbCddzgoQlvp/42qjWpAYHcoyBeTt/dd7htfpYG+1T3scR1&#10;Oo8LfkMBgVx2CLehpDXO7PCDnoaxJjUgkAsP4j0bZsNLLX6o0ai+38OXKM4TX02DUwcAArnAIG7y&#10;Bg91iw8KX7Z45t6UPVUYa1IDArmwEB6WtJq8wUMTHlYfHPpU4tKkBgRygUE8rxs8NOF6HifzeNKj&#10;lyzOFV8QxoBALiOEhzd4WEvdXeo9m8c7eTzu0UunSQ0I5EKCeFcVwm0vaW3naB73ehbGmtSAQC4g&#10;iBd5g4e6RaP6kx69fJrUgEDueAjHDHh4u8NSGsjDbTH39uRl1KQGBHKHg7jLJa3t3M3jUOpHo1qT&#10;GhDIHZ0ND5el9xT6NGNLzHOpHztxaVIDArljQRxL0cNl6aWCn+qrebyXx6MevKya1IBA7lAQr1Qh&#10;vNKDpxtlps96Esaa1IBA7kAId+EGD3WL8tbnqfxzxprUgEDuQBAPb/Cw2rOnHh9AHqTyG9URxlHe&#10;0qQGBHJLg3g1lV3S2s5v0mATk5Jnx5rUgEBuaQgPb/BwOJVd0trOlTx+kspuVMeHjYvCGBDI7Qri&#10;5fTdfYf7LhrVNwsP4xNVGAMI5BaEcB9LWtuJbTE/Lfw5alIDArklQVzKDR7q9kIeX+Wxo9Dnt7MK&#10;4zUvNSCQFxvEw+0sl72cz4gPJnH3pn2pzBKXJjUgkFswGz6YyrrBQxNu53EyjycFPjdNakAgLzCI&#10;S77BQ90u53EplVni0qQGBPICQnh4g4c1s+GxRbnp3ULDWJMaEMhzDuK+3OChbtGovl/oc9OkBgTy&#10;HIN4eLtDJa3JxQeXL1N5Kwma1IBAnlMIL22YDVuWnt7D6oNMSY1qTWpAIM8hiJW06nMrDXbjKum8&#10;sSY1IJAbDuK+3+ChbhfyuJbH44KekyY1IJAbCmElrWYczeOjwsJYkxoQyA0E8UoVwm7wUL9oVH9S&#10;4Gz/tJcWEMj1hLAbPDQvjnGUuPYW8nx2VmHssiZAINcQxHFO+HBS0pqHB3kcSmU0qjWpAYFcUxC7&#10;wcN8vZUGy7olNKojhK8mBT9AIE8dwsMbPMSMWElrfs7m8V4ejwp4LjHDv5I0qQEmD+Tq2uEIYSWt&#10;+YtLgT4pJIw1qQEmDWQ3eGiFKG/FHtUlnDPWpAaYJJCrZem1KowtSy9OHPsHqfuNak1qgEkCWUmr&#10;de5WH4y6PDvWpAYYJ5A3lLTc4KFdovR0LnW7Ua1JDbBdILvBQ6vFzSLez+ObDj8HTWqAMWfIZxyG&#10;VorVik87Hsaa1AATBDLt80Ien+exo8PPQZMaQCB32nCP6n2pmyUuTWoAgVyE23m8kseTjoaxJjWA&#10;QO68y3lcSt1sVB+oHrswBhDInRZLvO92OIxvJE1qAIHccfvToMTV1Q8SmtQAArnzolH9ZUcf+2vV&#10;AEAgd969NNiitGuN6otJkxpAIBfiVhrsxtWl88aa1AACuShxre61PB536DFrUgMI5KIczeOjDoax&#10;JjWAQC5GNKo/69hj1qQGEMhFiW0xv+jYLFOTGkAgF+dBGiz9dqVRrUkNIJCL804a3P2oC41qTWoA&#10;gVyks1XAPerAY9WkBhDIRVrL45MOhbEmNYBALs7ePO6nbpwz1qQGEMhFikb1H6pQbjtNagCBXKyY&#10;GR/swOxYkxpAIBfrSh4/Su1uVMd54qvVhwYABHJxolH9fh7ftPgx7qnCWJMaQCAXKWabH7c8jDWp&#10;AQRy0V7I4/M8drT4Mca54gvCGEAglyoa1Q/z2JfaW+I6lcdPvVQAArlkcSvFV/J40tLHp0kNIJCL&#10;dzkNloHb2KiOpemf53HYywQgkEsWs84PUjtLXHFO+62kSQ0gkAu3Pw1KXG0MY01qAIHcCzH7/LLF&#10;s/bzwhhAIPfBvTyWU/sa1ZrUAAK5N36Vx6upfSUuTWoAgdwbl/J4M4/HLXpMmtQAArlXjuZxu2Vh&#10;rEkNIJB7JRrVf0ztOmesSQ0gkHsltsX8omVh/FIaLJ8LYwCB3BsPqtloWwI5ls4ve1kABHKfvJPH&#10;6dSeRrUmNYBA7p3YnzrO0T5qwWOJpenXq9kxAAK5N9by+HVLwjjOYf8ijxe9LAACuU/2psEe1W04&#10;Zxzt7l8m5S0AgdwzMRv9uiUBqEkNIJB76341K1307PiVNNh9CwCB3DtX8vhRWmyj+mk1K9akBhDI&#10;vXQ2j/fTYu9trEkNIJB7LRrVHy84jDWpAQRyr8XNGeK88Y4FPgZNagB6HcjDPar3pcWVuDSpAeh9&#10;IH+Ux6E8nizo52tSA9D7QI6bM8TWmItoVGtSAyCQqyD8IC2mxBVL0+eEMQB9D+SDabAt5iLCWJMa&#10;AIGcBo3q3y/oZ0eT+moa7JMNAL0O5Id5LKf5N6r/NY+38tjl1w2Avgfy3TTYAWveJa7YdOSKXzMA&#10;BPKg0fzTPB7P8WfGLPx8Hmf8igEgkAez4ttzDuNhk/pVv14ACORBkeqPab7njKNJfS0NzhsDQO8D&#10;ORrVX8w5jKMwFuUtTWoABHLlt3kcmGMga1IDIJBH3MnjdJpfo1qTGgCBPOJSFY6P5vCzNKkBEMhb&#10;zFTvzCmMNakBEMibiCLV52k+54w1qQEQyFsE5NfVrLVpmtQACOQt3E+Da46bnh3vy+OXSZMaAIH8&#10;jBt5/Cg136jWpAZAIG/hQh43U7P3No5Zd7Soz/tVAUAgbz5j/XAOYfx60qQGQCBvKrbFjPPGOxr8&#10;GVEUu540qQEQyFsGZexRvS81V+KK731JGAMgkLd2L49DeTxp6PvvyePtpEkNgEDe0uU8zqbmGtWa&#10;1AAI5G3EpU0fpGZKXE+r73/BrwMAAvn5M9f7DYVxLH2/kTSpARDIzxWN6t819L2jIPZ2Ut4CQCBv&#10;62Ea7B9dd6NakxoAgTymu3kcTfWXuDSpARDIY4rZ60/zeFzz99WkBkAgjylmxR+lektcmtQACOQJ&#10;HMzjjzWHsSY1AAJ5AtGofpjqLXBFk/qtPF7yUgMgkMfzII8DNQbyzjyuJU1qAATy2O7kcTzV16iO&#10;JnXcK1mTGgCBPKZoVEfz+VFN3y+a1G8IYwAE8mTheaemMI6l7mNpcBMKABDIY9qbx1epnnPGj6uZ&#10;tiY1AAJ5AtGo/rqmMNakBkAgTym2xdxfQyDvrMJ41UsJgECezI002DVr1kZ1zLJvJeUtAATyxGLr&#10;yrgcadaduDSpARDIM4TohzOGsSY1AAJ5BrG8/Ic8dszwPTSpARDIM4gW9J/SoID1dIbvoUkNgECe&#10;wb002KP6yZRfr0kNgECe0S/yOJumb1RrUgMgkGcUlza9m6YvccWM+KowBkAgTy8a1fenDOM4z3yk&#10;ml0DgECe0gtVGE9DkxoAgVyTL/LYlyZvVMclUT/P44SXBQCBPJuYGR9Ok5e4Irx/mTSpARDIM4ul&#10;5tfSYNl5ErvToPylvAWAQJ7RqTw+SpOVuGJWfDBpUgNALYEcofpwijDWpAaAmgI5GtWfpckKXLGk&#10;HXdqOu3wA0A9gfwgj/0TBLImNQDUHMi/zuN4Gr9RrUkNADUHcjSqY9n50Zj/XpMaAGoO5LVqdvz3&#10;MWfFmtQAUHMg783jqwnCWJMaAGoO5GhUfz3mv9WkBoCGAvluGq9RrUkNAA0FchSy4v7G2zWqNakB&#10;oKFAjkZ1nAfebieuaFJfz2PZYQWAegM5GtXvbRPGT6sQfjtpUgNA7YE8LHE92SaMNakBoKFAXsrj&#10;T+n5Ba5oUp+rBgDQQCDfy+PANrPj19Og6AUANBDIsfx8Nm3dqI5Z89tJkxoAGgvkWH6OS5y2KnH9&#10;MI8bSZMaABoL5GhU390ijDWpAWAOgRyN6s+3+Dea1AAwp0D+UzXzHW1Va1IDwJwC+X4eK2nzEpcm&#10;NQDMKZBfq2bCG2lSA8CcA3k0jDWpAWABgbxxVqxJDQALDGRNagBYcCDHkvXpPN5wOABgcYH8n3n8&#10;ex5/dTgAYCH++/8FGAAa6n4kx+QYoAAAAABJRU5ErkJgglBLAwQUAAYACAAAACEAS9gMx+IAAAAL&#10;AQAADwAAAGRycy9kb3ducmV2LnhtbEyPwU7CQBCG7ya+w2ZMvMG2IBRrt4QQ9URMBBPibekObUN3&#10;tukubXl7x5PeZjJf/vn+bD3aRvTY+dqRgngagUAqnKmpVPB1eJusQPigyejGESq4oYd1fn+X6dS4&#10;gT6x34dScAj5VCuoQmhTKX1RodV+6lokvp1dZ3XgtSul6fTA4baRsyhaSqtr4g+VbnFbYXHZX62C&#10;90EPm3n82u8u5+3t+7D4OO5iVOrxYdy8gAg4hj8YfvVZHXJ2OrkrGS8aBZM4iWJmeZo/cQlGnpME&#10;xInR2XIBMs/k/w75D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Ror326gQAAJQVAAAOAAAAAAAAAAAAAAAAADoCAABkcnMvZTJvRG9jLnhtbFBLAQItAAoAAAAA&#10;AAAAIQBjZE2XeBoAAHgaAAAUAAAAAAAAAAAAAAAAAFAHAABkcnMvbWVkaWEvaW1hZ2UxLnBuZ1BL&#10;AQItABQABgAIAAAAIQBL2AzH4gAAAAsBAAAPAAAAAAAAAAAAAAAAAPohAABkcnMvZG93bnJldi54&#10;bWxQSwECLQAUAAYACAAAACEAqiYOvrwAAAAhAQAAGQAAAAAAAAAAAAAAAAAJIwAAZHJzL19yZWxz&#10;L2Uyb0RvYy54bWwucmVsc1BLBQYAAAAABgAGAHwBAAD8IwAAAAA=&#10;">
              <v:rect id="Rectángulo 160" o:spid="_x0000_s1027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UCNxAAAANwAAAAPAAAAZHJzL2Rvd25yZXYueG1sRI9Pb8Iw&#10;DMXvk/YdIk/abaRw6KAjIDQNDY780SRuVmPaisapkkDLt8eHSdxsvef3fp4vB9eqG4XYeDYwHmWg&#10;iEtvG64MHA/rjymomJAttp7JwJ0iLBevL3MsrO95R7d9qpSEcCzQQJ1SV2gdy5ocxpHviEU7++Aw&#10;yRoqbQP2Eu5aPcmyXDtsWBpq7Oi7pvKyvzoDs3yyDbu/31N/vvenS/WJm9kPGvP+Nqy+QCUa0tP8&#10;f72xgp8LvjwjE+jFAwAA//8DAFBLAQItABQABgAIAAAAIQDb4fbL7gAAAIUBAAATAAAAAAAAAAAA&#10;AAAAAAAAAABbQ29udGVudF9UeXBlc10ueG1sUEsBAi0AFAAGAAgAAAAhAFr0LFu/AAAAFQEAAAsA&#10;AAAAAAAAAAAAAAAAHwEAAF9yZWxzLy5yZWxzUEsBAi0AFAAGAAgAAAAhAHxpQI3EAAAA3AAAAA8A&#10;AAAAAAAAAAAAAAAABwIAAGRycy9kb3ducmV2LnhtbFBLBQYAAAAAAwADALcAAAD4AgAAAAA=&#10;" fillcolor="white [3212]" stroked="f" strokeweight="2pt">
                <v:fill opacity="0"/>
              </v:rect>
              <v:shape id="Rectángulo 1" o:spid="_x0000_s1028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skMwQAAANwAAAAPAAAAZHJzL2Rvd25yZXYueG1sRE/NasJA&#10;EL4XfIdlhN7qxhJCja4ilkhOhaoPMGTHJJqdDbtrEt++Wyj0Nh/f72x2k+nEQM63lhUsFwkI4srq&#10;lmsFl3Px9gHCB2SNnWVS8CQPu+3sZYO5tiN/03AKtYgh7HNU0ITQ51L6qiGDfmF74shdrTMYInS1&#10;1A7HGG46+Z4kmTTYcmxosKdDQ9X99DAK5Go1jIXt0svX+Dy6yZa3T50q9Tqf9msQgabwL/5zlzrO&#10;z5bw+0y8QG5/AAAA//8DAFBLAQItABQABgAIAAAAIQDb4fbL7gAAAIUBAAATAAAAAAAAAAAAAAAA&#10;AAAAAABbQ29udGVudF9UeXBlc10ueG1sUEsBAi0AFAAGAAgAAAAhAFr0LFu/AAAAFQEAAAsAAAAA&#10;AAAAAAAAAAAAHwEAAF9yZWxzLy5yZWxzUEsBAi0AFAAGAAgAAAAhACn6yQzBAAAA3AAAAA8AAAAA&#10;AAAAAAAAAAAABwIAAGRycy9kb3ducmV2LnhtbFBLBQYAAAAAAwADALcAAAD1AgAAAAA=&#10;" path="m,l1462822,,910372,376306,,1014481,,xe" fillcolor="#4f81bd [3204]" stroked="f" strokeweight="2pt">
                <v:path arrowok="t" o:connecttype="custom" o:connectlocs="0,0;1463040,0;910508,376493;0,1014984;0,0" o:connectangles="0,0,0,0,0"/>
              </v:shape>
              <v:rect id="Rectángulo 162" o:spid="_x0000_s1029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dMrxgAAANwAAAAPAAAAZHJzL2Rvd25yZXYueG1sRI/dasJA&#10;EIXvC77DMoJ3daOIlOgqKkj/oBAVxLthd0yi2dmQ3ca0T98tCN7NcM755sx82dlKtNT40rGC0TAB&#10;QaydKTlXcNhvn19A+IBssHJMCn7Iw3LRe5pjatyNM2p3IRcRwj5FBUUIdSql1wVZ9ENXE0ft7BqL&#10;Ia5NLk2Dtwi3lRwnyVRaLDleKLCmTUH6uvu2kXLQX9nptZ6sP49tlny8578XvVJq0O9WMxCBuvAw&#10;39NvJtafjuH/mTiBXPwBAAD//wMAUEsBAi0AFAAGAAgAAAAhANvh9svuAAAAhQEAABMAAAAAAAAA&#10;AAAAAAAAAAAAAFtDb250ZW50X1R5cGVzXS54bWxQSwECLQAUAAYACAAAACEAWvQsW78AAAAVAQAA&#10;CwAAAAAAAAAAAAAAAAAfAQAAX3JlbHMvLnJlbHNQSwECLQAUAAYACAAAACEAG6HTK8YAAADcAAAA&#10;DwAAAAAAAAAAAAAAAAAHAgAAZHJzL2Rvd25yZXYueG1sUEsFBgAAAAADAAMAtwAAAPoCAAAAAA==&#10;" stroked="f" strokeweight="2pt">
                <v:fill r:id="rId4" o:title="" recolor="t" rotate="t" type="frame"/>
              </v:rect>
            </v:group>
          </w:pict>
        </mc:Fallback>
      </mc:AlternateContent>
    </w:r>
  </w:p>
  <w:p w14:paraId="1B801C72" w14:textId="77777777" w:rsidR="00CE773F" w:rsidRDefault="00CE773F" w:rsidP="00075084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 xml:space="preserve">ISWD652 CALIDAD </w:t>
    </w:r>
    <w:r w:rsidRPr="00EE7AAE">
      <w:rPr>
        <w:rFonts w:ascii="Verdana" w:hAnsi="Verdana"/>
        <w:b/>
        <w:noProof/>
        <w:sz w:val="20"/>
        <w:lang w:eastAsia="es-EC"/>
      </w:rPr>
      <w:t>DE SOFTWARE</w:t>
    </w:r>
  </w:p>
  <w:p w14:paraId="1CCFF20C" w14:textId="77777777" w:rsidR="00CE773F" w:rsidRDefault="00CE773F" w:rsidP="00075084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Período 2024B</w:t>
    </w:r>
  </w:p>
  <w:p w14:paraId="70856569" w14:textId="77777777" w:rsidR="00CE773F" w:rsidRPr="007D167E" w:rsidRDefault="00CE773F" w:rsidP="00075084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  <w:p w14:paraId="4890700B" w14:textId="77777777" w:rsidR="00CE773F" w:rsidRPr="007D167E" w:rsidRDefault="00CE773F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  <w:p w14:paraId="193A4191" w14:textId="1B62C9BF" w:rsidR="007D167E" w:rsidRPr="007D167E" w:rsidRDefault="007D167E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4852CC"/>
    <w:multiLevelType w:val="hybridMultilevel"/>
    <w:tmpl w:val="31749D20"/>
    <w:lvl w:ilvl="0" w:tplc="5C0252E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0669392">
    <w:abstractNumId w:val="4"/>
  </w:num>
  <w:num w:numId="2" w16cid:durableId="281617358">
    <w:abstractNumId w:val="0"/>
  </w:num>
  <w:num w:numId="3" w16cid:durableId="2006853960">
    <w:abstractNumId w:val="6"/>
  </w:num>
  <w:num w:numId="4" w16cid:durableId="1459373315">
    <w:abstractNumId w:val="3"/>
  </w:num>
  <w:num w:numId="5" w16cid:durableId="1105881018">
    <w:abstractNumId w:val="1"/>
  </w:num>
  <w:num w:numId="6" w16cid:durableId="696858906">
    <w:abstractNumId w:val="5"/>
  </w:num>
  <w:num w:numId="7" w16cid:durableId="774080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6979"/>
    <w:rsid w:val="00017986"/>
    <w:rsid w:val="00020517"/>
    <w:rsid w:val="00021568"/>
    <w:rsid w:val="000217C3"/>
    <w:rsid w:val="000232E9"/>
    <w:rsid w:val="00026866"/>
    <w:rsid w:val="00031A41"/>
    <w:rsid w:val="00034D94"/>
    <w:rsid w:val="00040032"/>
    <w:rsid w:val="00042D4D"/>
    <w:rsid w:val="000436B8"/>
    <w:rsid w:val="0004693F"/>
    <w:rsid w:val="00046B6F"/>
    <w:rsid w:val="00046E75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720D"/>
    <w:rsid w:val="000A1B63"/>
    <w:rsid w:val="000A789A"/>
    <w:rsid w:val="000B014B"/>
    <w:rsid w:val="000B232F"/>
    <w:rsid w:val="000B3CD8"/>
    <w:rsid w:val="000C3522"/>
    <w:rsid w:val="000C442E"/>
    <w:rsid w:val="000D5146"/>
    <w:rsid w:val="000D62CA"/>
    <w:rsid w:val="000D7892"/>
    <w:rsid w:val="000E3834"/>
    <w:rsid w:val="000E5AAB"/>
    <w:rsid w:val="000E686F"/>
    <w:rsid w:val="000E7E74"/>
    <w:rsid w:val="000F08C9"/>
    <w:rsid w:val="000F398C"/>
    <w:rsid w:val="001008C4"/>
    <w:rsid w:val="00104B2A"/>
    <w:rsid w:val="00106851"/>
    <w:rsid w:val="0011144B"/>
    <w:rsid w:val="0011412E"/>
    <w:rsid w:val="00115515"/>
    <w:rsid w:val="00116489"/>
    <w:rsid w:val="0012424C"/>
    <w:rsid w:val="001258BB"/>
    <w:rsid w:val="00142049"/>
    <w:rsid w:val="00142A8C"/>
    <w:rsid w:val="00145F2B"/>
    <w:rsid w:val="0015116B"/>
    <w:rsid w:val="00153C69"/>
    <w:rsid w:val="001540DD"/>
    <w:rsid w:val="00154C05"/>
    <w:rsid w:val="001575D3"/>
    <w:rsid w:val="0016287C"/>
    <w:rsid w:val="00162BD7"/>
    <w:rsid w:val="00163E23"/>
    <w:rsid w:val="00164ADB"/>
    <w:rsid w:val="001700B0"/>
    <w:rsid w:val="00173547"/>
    <w:rsid w:val="001737F0"/>
    <w:rsid w:val="00182F3F"/>
    <w:rsid w:val="00183296"/>
    <w:rsid w:val="00184EBD"/>
    <w:rsid w:val="00187E85"/>
    <w:rsid w:val="00191E97"/>
    <w:rsid w:val="001945FB"/>
    <w:rsid w:val="00196958"/>
    <w:rsid w:val="001A6327"/>
    <w:rsid w:val="001A67CD"/>
    <w:rsid w:val="001A6AED"/>
    <w:rsid w:val="001A6CFF"/>
    <w:rsid w:val="001A7F31"/>
    <w:rsid w:val="001B1F8E"/>
    <w:rsid w:val="001B4E2D"/>
    <w:rsid w:val="001B6B1B"/>
    <w:rsid w:val="001B7393"/>
    <w:rsid w:val="001C2E6A"/>
    <w:rsid w:val="001C2EE7"/>
    <w:rsid w:val="001C5A81"/>
    <w:rsid w:val="001D2C44"/>
    <w:rsid w:val="001D5C98"/>
    <w:rsid w:val="001E130A"/>
    <w:rsid w:val="001E3AF8"/>
    <w:rsid w:val="001E745E"/>
    <w:rsid w:val="001E7B0B"/>
    <w:rsid w:val="001F3908"/>
    <w:rsid w:val="001F5B07"/>
    <w:rsid w:val="0020101B"/>
    <w:rsid w:val="0020106C"/>
    <w:rsid w:val="00206603"/>
    <w:rsid w:val="00216CCA"/>
    <w:rsid w:val="00221534"/>
    <w:rsid w:val="00221A39"/>
    <w:rsid w:val="00222945"/>
    <w:rsid w:val="002264D0"/>
    <w:rsid w:val="00227D8C"/>
    <w:rsid w:val="002347A1"/>
    <w:rsid w:val="00241A2A"/>
    <w:rsid w:val="00245B2E"/>
    <w:rsid w:val="00246CB1"/>
    <w:rsid w:val="00246FB7"/>
    <w:rsid w:val="00251BD3"/>
    <w:rsid w:val="00255024"/>
    <w:rsid w:val="00255088"/>
    <w:rsid w:val="002572F9"/>
    <w:rsid w:val="00264525"/>
    <w:rsid w:val="00271649"/>
    <w:rsid w:val="00272108"/>
    <w:rsid w:val="00275984"/>
    <w:rsid w:val="00275B64"/>
    <w:rsid w:val="002764E7"/>
    <w:rsid w:val="002822EB"/>
    <w:rsid w:val="0028734A"/>
    <w:rsid w:val="00287BAE"/>
    <w:rsid w:val="00294C74"/>
    <w:rsid w:val="002A1772"/>
    <w:rsid w:val="002B1EBF"/>
    <w:rsid w:val="002B3941"/>
    <w:rsid w:val="002B4E1B"/>
    <w:rsid w:val="002B73C5"/>
    <w:rsid w:val="002C2ACA"/>
    <w:rsid w:val="002C6A63"/>
    <w:rsid w:val="002C7489"/>
    <w:rsid w:val="002D0AD4"/>
    <w:rsid w:val="002D0DE5"/>
    <w:rsid w:val="002D1B66"/>
    <w:rsid w:val="002D5A94"/>
    <w:rsid w:val="002D63B4"/>
    <w:rsid w:val="002D72E1"/>
    <w:rsid w:val="002E1835"/>
    <w:rsid w:val="002E2A84"/>
    <w:rsid w:val="002E2D2C"/>
    <w:rsid w:val="002F7732"/>
    <w:rsid w:val="002F7748"/>
    <w:rsid w:val="00306104"/>
    <w:rsid w:val="003265D1"/>
    <w:rsid w:val="00330110"/>
    <w:rsid w:val="00332256"/>
    <w:rsid w:val="00337185"/>
    <w:rsid w:val="003425D0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5D58"/>
    <w:rsid w:val="003D04B1"/>
    <w:rsid w:val="003D4922"/>
    <w:rsid w:val="003D5253"/>
    <w:rsid w:val="003E16A5"/>
    <w:rsid w:val="003F1ADD"/>
    <w:rsid w:val="003F31E0"/>
    <w:rsid w:val="003F3721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3727"/>
    <w:rsid w:val="0041717F"/>
    <w:rsid w:val="00420DBB"/>
    <w:rsid w:val="004279E7"/>
    <w:rsid w:val="004328AA"/>
    <w:rsid w:val="004429C4"/>
    <w:rsid w:val="00443191"/>
    <w:rsid w:val="0044617C"/>
    <w:rsid w:val="00450763"/>
    <w:rsid w:val="0045785F"/>
    <w:rsid w:val="00460013"/>
    <w:rsid w:val="00460723"/>
    <w:rsid w:val="00465C8C"/>
    <w:rsid w:val="004720A0"/>
    <w:rsid w:val="00474CD8"/>
    <w:rsid w:val="004911B6"/>
    <w:rsid w:val="00492121"/>
    <w:rsid w:val="00493BA1"/>
    <w:rsid w:val="00495B0F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79A"/>
    <w:rsid w:val="004D0ABF"/>
    <w:rsid w:val="004E0790"/>
    <w:rsid w:val="004E0C7B"/>
    <w:rsid w:val="004E30F1"/>
    <w:rsid w:val="004E4E23"/>
    <w:rsid w:val="004E6D77"/>
    <w:rsid w:val="004E7BF8"/>
    <w:rsid w:val="004F1C84"/>
    <w:rsid w:val="004F5257"/>
    <w:rsid w:val="004F7484"/>
    <w:rsid w:val="00500697"/>
    <w:rsid w:val="00500D64"/>
    <w:rsid w:val="00504C75"/>
    <w:rsid w:val="005134C3"/>
    <w:rsid w:val="005155DA"/>
    <w:rsid w:val="0051604A"/>
    <w:rsid w:val="0052037E"/>
    <w:rsid w:val="005220EC"/>
    <w:rsid w:val="00522194"/>
    <w:rsid w:val="005226B0"/>
    <w:rsid w:val="00523C2B"/>
    <w:rsid w:val="00525C11"/>
    <w:rsid w:val="0052724A"/>
    <w:rsid w:val="00531C3C"/>
    <w:rsid w:val="00532C05"/>
    <w:rsid w:val="00535C9A"/>
    <w:rsid w:val="00536693"/>
    <w:rsid w:val="00542D8F"/>
    <w:rsid w:val="00547356"/>
    <w:rsid w:val="00547B07"/>
    <w:rsid w:val="00551117"/>
    <w:rsid w:val="0055257B"/>
    <w:rsid w:val="00553F40"/>
    <w:rsid w:val="00560565"/>
    <w:rsid w:val="00560749"/>
    <w:rsid w:val="005616A5"/>
    <w:rsid w:val="005620E7"/>
    <w:rsid w:val="00563358"/>
    <w:rsid w:val="00566450"/>
    <w:rsid w:val="0057128E"/>
    <w:rsid w:val="00577A2F"/>
    <w:rsid w:val="005871BE"/>
    <w:rsid w:val="005901A7"/>
    <w:rsid w:val="005A02B8"/>
    <w:rsid w:val="005A4E13"/>
    <w:rsid w:val="005B13F7"/>
    <w:rsid w:val="005B4D0D"/>
    <w:rsid w:val="005B5181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563E"/>
    <w:rsid w:val="006137A4"/>
    <w:rsid w:val="006158EA"/>
    <w:rsid w:val="006205F4"/>
    <w:rsid w:val="00624BEE"/>
    <w:rsid w:val="00625580"/>
    <w:rsid w:val="006303B4"/>
    <w:rsid w:val="00631E57"/>
    <w:rsid w:val="00633CA7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7DCB"/>
    <w:rsid w:val="0067494A"/>
    <w:rsid w:val="00674AFF"/>
    <w:rsid w:val="0068326B"/>
    <w:rsid w:val="00685423"/>
    <w:rsid w:val="00694A0B"/>
    <w:rsid w:val="006A1F4B"/>
    <w:rsid w:val="006A2740"/>
    <w:rsid w:val="006A302C"/>
    <w:rsid w:val="006B2A09"/>
    <w:rsid w:val="006B41A3"/>
    <w:rsid w:val="006C7008"/>
    <w:rsid w:val="006D079F"/>
    <w:rsid w:val="006D6576"/>
    <w:rsid w:val="006E1B63"/>
    <w:rsid w:val="006F0165"/>
    <w:rsid w:val="006F15CA"/>
    <w:rsid w:val="006F5C65"/>
    <w:rsid w:val="00710DE2"/>
    <w:rsid w:val="00723708"/>
    <w:rsid w:val="00723E1C"/>
    <w:rsid w:val="0072422D"/>
    <w:rsid w:val="00725861"/>
    <w:rsid w:val="00725C96"/>
    <w:rsid w:val="007278BF"/>
    <w:rsid w:val="00732B5D"/>
    <w:rsid w:val="0073654E"/>
    <w:rsid w:val="007372C3"/>
    <w:rsid w:val="007420AF"/>
    <w:rsid w:val="00743991"/>
    <w:rsid w:val="00744531"/>
    <w:rsid w:val="007522B0"/>
    <w:rsid w:val="00754937"/>
    <w:rsid w:val="00755DF7"/>
    <w:rsid w:val="00760329"/>
    <w:rsid w:val="00761377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DD0"/>
    <w:rsid w:val="00794318"/>
    <w:rsid w:val="007970CF"/>
    <w:rsid w:val="00797B72"/>
    <w:rsid w:val="007A4072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CE3"/>
    <w:rsid w:val="007D5964"/>
    <w:rsid w:val="007E31B4"/>
    <w:rsid w:val="007E5795"/>
    <w:rsid w:val="007E7415"/>
    <w:rsid w:val="007F0F45"/>
    <w:rsid w:val="007F22F1"/>
    <w:rsid w:val="007F41BE"/>
    <w:rsid w:val="008001CC"/>
    <w:rsid w:val="00800651"/>
    <w:rsid w:val="00800F0A"/>
    <w:rsid w:val="0080155F"/>
    <w:rsid w:val="0080644D"/>
    <w:rsid w:val="008075DE"/>
    <w:rsid w:val="00807E6C"/>
    <w:rsid w:val="0082353A"/>
    <w:rsid w:val="008264AA"/>
    <w:rsid w:val="00835B36"/>
    <w:rsid w:val="00835D7C"/>
    <w:rsid w:val="00837518"/>
    <w:rsid w:val="00847B07"/>
    <w:rsid w:val="008523E4"/>
    <w:rsid w:val="008551EA"/>
    <w:rsid w:val="00855351"/>
    <w:rsid w:val="00861B47"/>
    <w:rsid w:val="00872DC6"/>
    <w:rsid w:val="00874830"/>
    <w:rsid w:val="00874A90"/>
    <w:rsid w:val="00877314"/>
    <w:rsid w:val="00877B59"/>
    <w:rsid w:val="00880435"/>
    <w:rsid w:val="008840EB"/>
    <w:rsid w:val="008916DF"/>
    <w:rsid w:val="00891E39"/>
    <w:rsid w:val="008A12E3"/>
    <w:rsid w:val="008A1B02"/>
    <w:rsid w:val="008A445E"/>
    <w:rsid w:val="008A749C"/>
    <w:rsid w:val="008B0578"/>
    <w:rsid w:val="008B60BF"/>
    <w:rsid w:val="008C4035"/>
    <w:rsid w:val="008D21F8"/>
    <w:rsid w:val="008D4441"/>
    <w:rsid w:val="008D4FC9"/>
    <w:rsid w:val="008E6B93"/>
    <w:rsid w:val="008F3D1A"/>
    <w:rsid w:val="008F5307"/>
    <w:rsid w:val="008F5F08"/>
    <w:rsid w:val="008F62D3"/>
    <w:rsid w:val="00900B1E"/>
    <w:rsid w:val="009013AD"/>
    <w:rsid w:val="00901C89"/>
    <w:rsid w:val="00902B20"/>
    <w:rsid w:val="0090518E"/>
    <w:rsid w:val="00912071"/>
    <w:rsid w:val="00912779"/>
    <w:rsid w:val="00912B42"/>
    <w:rsid w:val="00912C7A"/>
    <w:rsid w:val="00917499"/>
    <w:rsid w:val="0092410F"/>
    <w:rsid w:val="00927A40"/>
    <w:rsid w:val="009309DF"/>
    <w:rsid w:val="00932111"/>
    <w:rsid w:val="00935138"/>
    <w:rsid w:val="00935C38"/>
    <w:rsid w:val="00940B73"/>
    <w:rsid w:val="00942954"/>
    <w:rsid w:val="00943E64"/>
    <w:rsid w:val="0094742C"/>
    <w:rsid w:val="00947FAA"/>
    <w:rsid w:val="009656F3"/>
    <w:rsid w:val="00967460"/>
    <w:rsid w:val="0097133C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1040"/>
    <w:rsid w:val="009B5CB4"/>
    <w:rsid w:val="009B67B7"/>
    <w:rsid w:val="009B7019"/>
    <w:rsid w:val="009B7A19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6480"/>
    <w:rsid w:val="00A068F7"/>
    <w:rsid w:val="00A12F75"/>
    <w:rsid w:val="00A13689"/>
    <w:rsid w:val="00A251C5"/>
    <w:rsid w:val="00A2576D"/>
    <w:rsid w:val="00A27E7A"/>
    <w:rsid w:val="00A34C1B"/>
    <w:rsid w:val="00A45B8D"/>
    <w:rsid w:val="00A52A8E"/>
    <w:rsid w:val="00A5671C"/>
    <w:rsid w:val="00A56882"/>
    <w:rsid w:val="00A62215"/>
    <w:rsid w:val="00A6641C"/>
    <w:rsid w:val="00A73F1A"/>
    <w:rsid w:val="00A746B5"/>
    <w:rsid w:val="00A816B5"/>
    <w:rsid w:val="00A91E47"/>
    <w:rsid w:val="00A92ADC"/>
    <w:rsid w:val="00A9354F"/>
    <w:rsid w:val="00AA1ABC"/>
    <w:rsid w:val="00AA4B9D"/>
    <w:rsid w:val="00AB10D7"/>
    <w:rsid w:val="00AB3820"/>
    <w:rsid w:val="00AB51CA"/>
    <w:rsid w:val="00AB595D"/>
    <w:rsid w:val="00AB763B"/>
    <w:rsid w:val="00AC098A"/>
    <w:rsid w:val="00AC0BAD"/>
    <w:rsid w:val="00AC3ECD"/>
    <w:rsid w:val="00AC6DEF"/>
    <w:rsid w:val="00AD1B10"/>
    <w:rsid w:val="00AD250F"/>
    <w:rsid w:val="00AD6371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6243"/>
    <w:rsid w:val="00B26E14"/>
    <w:rsid w:val="00B32797"/>
    <w:rsid w:val="00B36A74"/>
    <w:rsid w:val="00B41974"/>
    <w:rsid w:val="00B43849"/>
    <w:rsid w:val="00B50208"/>
    <w:rsid w:val="00B51718"/>
    <w:rsid w:val="00B543BB"/>
    <w:rsid w:val="00B57645"/>
    <w:rsid w:val="00B64673"/>
    <w:rsid w:val="00B64E14"/>
    <w:rsid w:val="00B65631"/>
    <w:rsid w:val="00B70280"/>
    <w:rsid w:val="00B7339C"/>
    <w:rsid w:val="00B75BF1"/>
    <w:rsid w:val="00B76515"/>
    <w:rsid w:val="00B77E9C"/>
    <w:rsid w:val="00B84CE0"/>
    <w:rsid w:val="00B85186"/>
    <w:rsid w:val="00B87E15"/>
    <w:rsid w:val="00B902B2"/>
    <w:rsid w:val="00B90B19"/>
    <w:rsid w:val="00B97C06"/>
    <w:rsid w:val="00BA1807"/>
    <w:rsid w:val="00BA41BA"/>
    <w:rsid w:val="00BA464C"/>
    <w:rsid w:val="00BA7B51"/>
    <w:rsid w:val="00BB1DE6"/>
    <w:rsid w:val="00BB3F67"/>
    <w:rsid w:val="00BC27EF"/>
    <w:rsid w:val="00BC3B92"/>
    <w:rsid w:val="00BC68CB"/>
    <w:rsid w:val="00BD22AE"/>
    <w:rsid w:val="00BE24DD"/>
    <w:rsid w:val="00BE2779"/>
    <w:rsid w:val="00BE39A6"/>
    <w:rsid w:val="00BE4A14"/>
    <w:rsid w:val="00BF2EC0"/>
    <w:rsid w:val="00BF4752"/>
    <w:rsid w:val="00BF4B65"/>
    <w:rsid w:val="00C10A33"/>
    <w:rsid w:val="00C111DA"/>
    <w:rsid w:val="00C129C9"/>
    <w:rsid w:val="00C15B4A"/>
    <w:rsid w:val="00C20C80"/>
    <w:rsid w:val="00C21500"/>
    <w:rsid w:val="00C23555"/>
    <w:rsid w:val="00C3186E"/>
    <w:rsid w:val="00C340B7"/>
    <w:rsid w:val="00C37E5D"/>
    <w:rsid w:val="00C42DFC"/>
    <w:rsid w:val="00C43B2C"/>
    <w:rsid w:val="00C43CC8"/>
    <w:rsid w:val="00C47CC5"/>
    <w:rsid w:val="00C54642"/>
    <w:rsid w:val="00C5464E"/>
    <w:rsid w:val="00C5759C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39DF"/>
    <w:rsid w:val="00CC0F8C"/>
    <w:rsid w:val="00CC4B3E"/>
    <w:rsid w:val="00CC5D82"/>
    <w:rsid w:val="00CD57F9"/>
    <w:rsid w:val="00CD5836"/>
    <w:rsid w:val="00CD6B72"/>
    <w:rsid w:val="00CD7415"/>
    <w:rsid w:val="00CE0591"/>
    <w:rsid w:val="00CE2D47"/>
    <w:rsid w:val="00CE3911"/>
    <w:rsid w:val="00CE5ECD"/>
    <w:rsid w:val="00CE773F"/>
    <w:rsid w:val="00CF0C9B"/>
    <w:rsid w:val="00CF2407"/>
    <w:rsid w:val="00CF3F31"/>
    <w:rsid w:val="00CF5314"/>
    <w:rsid w:val="00CF5319"/>
    <w:rsid w:val="00CF6AEE"/>
    <w:rsid w:val="00D04C62"/>
    <w:rsid w:val="00D06B32"/>
    <w:rsid w:val="00D11626"/>
    <w:rsid w:val="00D11863"/>
    <w:rsid w:val="00D15D31"/>
    <w:rsid w:val="00D21A41"/>
    <w:rsid w:val="00D274EF"/>
    <w:rsid w:val="00D31F2B"/>
    <w:rsid w:val="00D32276"/>
    <w:rsid w:val="00D32600"/>
    <w:rsid w:val="00D33FC5"/>
    <w:rsid w:val="00D35308"/>
    <w:rsid w:val="00D42B4D"/>
    <w:rsid w:val="00D478D3"/>
    <w:rsid w:val="00D514FF"/>
    <w:rsid w:val="00D5309E"/>
    <w:rsid w:val="00D54497"/>
    <w:rsid w:val="00D54784"/>
    <w:rsid w:val="00D61175"/>
    <w:rsid w:val="00D62BDA"/>
    <w:rsid w:val="00D64739"/>
    <w:rsid w:val="00D7046D"/>
    <w:rsid w:val="00D731EB"/>
    <w:rsid w:val="00D7703A"/>
    <w:rsid w:val="00D8156E"/>
    <w:rsid w:val="00D8441A"/>
    <w:rsid w:val="00D84E53"/>
    <w:rsid w:val="00D8794C"/>
    <w:rsid w:val="00D92B49"/>
    <w:rsid w:val="00D95AC4"/>
    <w:rsid w:val="00D96968"/>
    <w:rsid w:val="00D97D8C"/>
    <w:rsid w:val="00DA3943"/>
    <w:rsid w:val="00DA3EDE"/>
    <w:rsid w:val="00DA616D"/>
    <w:rsid w:val="00DB1ED9"/>
    <w:rsid w:val="00DB22D5"/>
    <w:rsid w:val="00DD0F79"/>
    <w:rsid w:val="00DD3B78"/>
    <w:rsid w:val="00DD5555"/>
    <w:rsid w:val="00DD5E52"/>
    <w:rsid w:val="00DE6122"/>
    <w:rsid w:val="00DF0FBB"/>
    <w:rsid w:val="00DF5BD8"/>
    <w:rsid w:val="00E0400E"/>
    <w:rsid w:val="00E0793C"/>
    <w:rsid w:val="00E11E47"/>
    <w:rsid w:val="00E13F12"/>
    <w:rsid w:val="00E22D6C"/>
    <w:rsid w:val="00E255DB"/>
    <w:rsid w:val="00E47DE5"/>
    <w:rsid w:val="00E53DDB"/>
    <w:rsid w:val="00E5590D"/>
    <w:rsid w:val="00E55C8E"/>
    <w:rsid w:val="00E604D2"/>
    <w:rsid w:val="00E619BE"/>
    <w:rsid w:val="00E630BB"/>
    <w:rsid w:val="00E63B2A"/>
    <w:rsid w:val="00E643FA"/>
    <w:rsid w:val="00E70DD6"/>
    <w:rsid w:val="00E9035D"/>
    <w:rsid w:val="00E90B50"/>
    <w:rsid w:val="00E91310"/>
    <w:rsid w:val="00E97937"/>
    <w:rsid w:val="00E97EC8"/>
    <w:rsid w:val="00EA2F7F"/>
    <w:rsid w:val="00EA324F"/>
    <w:rsid w:val="00EA33E0"/>
    <w:rsid w:val="00EB19C1"/>
    <w:rsid w:val="00EB44A8"/>
    <w:rsid w:val="00EB71C4"/>
    <w:rsid w:val="00EC0679"/>
    <w:rsid w:val="00EC0942"/>
    <w:rsid w:val="00EC10BD"/>
    <w:rsid w:val="00EC1B3F"/>
    <w:rsid w:val="00EC48F1"/>
    <w:rsid w:val="00EC559F"/>
    <w:rsid w:val="00ED2AF8"/>
    <w:rsid w:val="00EE2682"/>
    <w:rsid w:val="00EE3223"/>
    <w:rsid w:val="00EE70D5"/>
    <w:rsid w:val="00EE7AAE"/>
    <w:rsid w:val="00EF021A"/>
    <w:rsid w:val="00EF0A5D"/>
    <w:rsid w:val="00EF102E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308A3"/>
    <w:rsid w:val="00F333B5"/>
    <w:rsid w:val="00F33506"/>
    <w:rsid w:val="00F3484F"/>
    <w:rsid w:val="00F45AF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0001"/>
    <w:rsid w:val="00F81256"/>
    <w:rsid w:val="00F962E7"/>
    <w:rsid w:val="00FA0C6F"/>
    <w:rsid w:val="00FA19B5"/>
    <w:rsid w:val="00FB1DA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7731"/>
    <w:rsid w:val="00FF1C71"/>
    <w:rsid w:val="00FF7A17"/>
    <w:rsid w:val="38FDA2CF"/>
    <w:rsid w:val="3C8B8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2D4EE2D6"/>
  <w15:docId w15:val="{D53BDF6E-6860-4976-A2E9-9AB999E40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3941"/>
    <w:pPr>
      <w:jc w:val="both"/>
    </w:pPr>
    <w:rPr>
      <w:rFonts w:ascii="Times New Roman" w:hAnsi="Times New Roman"/>
    </w:rPr>
  </w:style>
  <w:style w:type="paragraph" w:styleId="Ttulo1">
    <w:name w:val="heading 1"/>
    <w:basedOn w:val="Normal"/>
    <w:next w:val="Normal"/>
    <w:link w:val="Ttulo1Car"/>
    <w:uiPriority w:val="9"/>
    <w:qFormat/>
    <w:rsid w:val="00912779"/>
    <w:pPr>
      <w:keepNext/>
      <w:keepLines/>
      <w:spacing w:before="480" w:after="0" w:line="240" w:lineRule="auto"/>
      <w:outlineLvl w:val="0"/>
    </w:pPr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5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912779"/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Fuentedeprrafopredeter"/>
    <w:rsid w:val="005B13F7"/>
  </w:style>
  <w:style w:type="table" w:customStyle="1" w:styleId="Cuadrculadetablaclara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470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1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9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C416CB3-AE74-4B17-A3EF-34878D71D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4</Words>
  <Characters>3328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GHDGHFD</vt:lpstr>
    </vt:vector>
  </TitlesOfParts>
  <Company>Microsoft</Company>
  <LinksUpToDate>false</LinksUpToDate>
  <CharactersWithSpaces>3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ANDREA DAMARYS ONA CALAHORRANO</cp:lastModifiedBy>
  <cp:revision>2</cp:revision>
  <cp:lastPrinted>2014-09-01T15:19:00Z</cp:lastPrinted>
  <dcterms:created xsi:type="dcterms:W3CDTF">2025-02-07T14:33:00Z</dcterms:created>
  <dcterms:modified xsi:type="dcterms:W3CDTF">2025-02-07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</Properties>
</file>